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D48859" w14:textId="003862BA" w:rsidR="0062462B" w:rsidRDefault="0062462B" w:rsidP="0062462B">
      <w:pPr>
        <w:spacing w:after="0" w:line="240" w:lineRule="auto"/>
        <w:jc w:val="center"/>
        <w:rPr>
          <w:rFonts w:eastAsia="Times New Roman" w:cstheme="minorHAnsi"/>
          <w:b/>
          <w:sz w:val="32"/>
          <w:szCs w:val="32"/>
          <w:lang w:val="en-US"/>
        </w:rPr>
      </w:pPr>
      <w:r>
        <w:rPr>
          <w:rFonts w:eastAsia="Times New Roman" w:cstheme="minorHAnsi"/>
          <w:b/>
          <w:sz w:val="32"/>
          <w:szCs w:val="32"/>
          <w:lang w:val="en-US"/>
        </w:rPr>
        <w:t>If Your Family Decides to Pay Fees by Credit Card</w:t>
      </w:r>
    </w:p>
    <w:p w14:paraId="0E301F30" w14:textId="61BE4BAA" w:rsidR="0062462B" w:rsidRDefault="0062462B" w:rsidP="0062462B">
      <w:pPr>
        <w:spacing w:after="0" w:line="240" w:lineRule="auto"/>
        <w:jc w:val="center"/>
        <w:rPr>
          <w:rFonts w:eastAsia="Times New Roman" w:cstheme="minorHAnsi"/>
          <w:b/>
          <w:sz w:val="32"/>
          <w:szCs w:val="32"/>
          <w:lang w:val="en-US"/>
        </w:rPr>
      </w:pPr>
      <w:r>
        <w:rPr>
          <w:rFonts w:eastAsia="Times New Roman" w:cstheme="minorHAnsi"/>
          <w:b/>
          <w:sz w:val="32"/>
          <w:szCs w:val="32"/>
          <w:lang w:val="en-US"/>
        </w:rPr>
        <w:t>These are some of the financial translations you might want to consider.</w:t>
      </w:r>
    </w:p>
    <w:p w14:paraId="5C69B0DE" w14:textId="5DB31501" w:rsidR="0062462B" w:rsidRDefault="0062462B" w:rsidP="0062462B">
      <w:pPr>
        <w:spacing w:after="0" w:line="240" w:lineRule="auto"/>
        <w:jc w:val="center"/>
        <w:rPr>
          <w:rFonts w:eastAsia="Times New Roman" w:cstheme="minorHAnsi"/>
          <w:b/>
          <w:sz w:val="32"/>
          <w:szCs w:val="32"/>
          <w:lang w:val="en-US"/>
        </w:rPr>
      </w:pPr>
    </w:p>
    <w:p w14:paraId="60410B7B" w14:textId="77777777" w:rsidR="0062462B" w:rsidRDefault="0062462B" w:rsidP="0062462B">
      <w:pPr>
        <w:spacing w:after="0" w:line="240" w:lineRule="auto"/>
        <w:rPr>
          <w:rFonts w:eastAsia="Times New Roman" w:cstheme="minorHAnsi"/>
          <w:b/>
          <w:sz w:val="32"/>
          <w:szCs w:val="32"/>
          <w:lang w:val="en-US"/>
        </w:rPr>
      </w:pPr>
      <w:r>
        <w:rPr>
          <w:rFonts w:eastAsia="Times New Roman" w:cstheme="minorHAnsi"/>
          <w:b/>
          <w:sz w:val="32"/>
          <w:szCs w:val="32"/>
          <w:lang w:val="en-US"/>
        </w:rPr>
        <w:t xml:space="preserve">The Benefits: </w:t>
      </w:r>
    </w:p>
    <w:p w14:paraId="6CC9ECE0" w14:textId="77777777" w:rsidR="0062462B" w:rsidRPr="001B0CAD" w:rsidRDefault="0062462B" w:rsidP="0062462B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  <w:sz w:val="24"/>
          <w:szCs w:val="24"/>
          <w:lang w:val="en-US"/>
        </w:rPr>
      </w:pPr>
      <w:r w:rsidRPr="001B0CAD">
        <w:rPr>
          <w:rFonts w:eastAsia="Times New Roman" w:cstheme="minorHAnsi"/>
          <w:sz w:val="24"/>
          <w:szCs w:val="24"/>
          <w:lang w:val="en-US"/>
        </w:rPr>
        <w:t xml:space="preserve">Easy, </w:t>
      </w:r>
    </w:p>
    <w:p w14:paraId="3A39B7D5" w14:textId="19914B1B" w:rsidR="0062462B" w:rsidRPr="001B0CAD" w:rsidRDefault="0062462B" w:rsidP="0062462B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  <w:sz w:val="24"/>
          <w:szCs w:val="24"/>
          <w:lang w:val="en-US"/>
        </w:rPr>
      </w:pPr>
      <w:r w:rsidRPr="001B0CAD">
        <w:rPr>
          <w:rFonts w:eastAsia="Times New Roman" w:cstheme="minorHAnsi"/>
          <w:sz w:val="24"/>
          <w:szCs w:val="24"/>
          <w:lang w:val="en-US"/>
        </w:rPr>
        <w:t xml:space="preserve">Never </w:t>
      </w:r>
      <w:proofErr w:type="spellStart"/>
      <w:r w:rsidRPr="001B0CAD">
        <w:rPr>
          <w:rFonts w:eastAsia="Times New Roman" w:cstheme="minorHAnsi"/>
          <w:sz w:val="24"/>
          <w:szCs w:val="24"/>
          <w:lang w:val="en-US"/>
        </w:rPr>
        <w:t>Wating</w:t>
      </w:r>
      <w:proofErr w:type="spellEnd"/>
      <w:r w:rsidRPr="001B0CAD">
        <w:rPr>
          <w:rFonts w:eastAsia="Times New Roman" w:cstheme="minorHAnsi"/>
          <w:sz w:val="24"/>
          <w:szCs w:val="24"/>
          <w:lang w:val="en-US"/>
        </w:rPr>
        <w:t xml:space="preserve"> for a Cheque to be Cashed</w:t>
      </w:r>
    </w:p>
    <w:p w14:paraId="75FB1CDA" w14:textId="75FEFD35" w:rsidR="0062462B" w:rsidRPr="001B0CAD" w:rsidRDefault="0062462B" w:rsidP="0062462B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  <w:sz w:val="24"/>
          <w:szCs w:val="24"/>
          <w:lang w:val="en-US"/>
        </w:rPr>
      </w:pPr>
      <w:r w:rsidRPr="001B0CAD">
        <w:rPr>
          <w:rFonts w:eastAsia="Times New Roman" w:cstheme="minorHAnsi"/>
          <w:sz w:val="24"/>
          <w:szCs w:val="24"/>
          <w:lang w:val="en-US"/>
        </w:rPr>
        <w:t>CC Processing is Safe and 100% Secured</w:t>
      </w:r>
    </w:p>
    <w:p w14:paraId="5244C374" w14:textId="3FBAB388" w:rsidR="0062462B" w:rsidRDefault="001B0CAD" w:rsidP="0062462B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  <w:sz w:val="24"/>
          <w:szCs w:val="24"/>
          <w:lang w:val="en-US"/>
        </w:rPr>
      </w:pPr>
      <w:r w:rsidRPr="001B0CAD">
        <w:rPr>
          <w:rFonts w:eastAsia="Times New Roman" w:cstheme="minorHAnsi"/>
          <w:sz w:val="24"/>
          <w:szCs w:val="24"/>
          <w:lang w:val="en-US"/>
        </w:rPr>
        <w:t>Many Credit Card Providers offer Reward Points (PC Optimum)</w:t>
      </w:r>
    </w:p>
    <w:p w14:paraId="78863A3A" w14:textId="3D09C580" w:rsidR="001B0CAD" w:rsidRDefault="001B0CAD" w:rsidP="0062462B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  <w:sz w:val="24"/>
          <w:szCs w:val="24"/>
          <w:lang w:val="en-US"/>
        </w:rPr>
      </w:pPr>
      <w:r>
        <w:rPr>
          <w:rFonts w:eastAsia="Times New Roman" w:cstheme="minorHAnsi"/>
          <w:sz w:val="24"/>
          <w:szCs w:val="24"/>
          <w:lang w:val="en-US"/>
        </w:rPr>
        <w:t>No Late Fees as the CC on File will be Charged for your fees.</w:t>
      </w:r>
    </w:p>
    <w:p w14:paraId="64A93658" w14:textId="2D340543" w:rsidR="001B0CAD" w:rsidRPr="001B0CAD" w:rsidRDefault="001B0CAD" w:rsidP="0062462B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  <w:sz w:val="24"/>
          <w:szCs w:val="24"/>
          <w:lang w:val="en-US"/>
        </w:rPr>
      </w:pPr>
      <w:r>
        <w:rPr>
          <w:rFonts w:eastAsia="Times New Roman" w:cstheme="minorHAnsi"/>
          <w:sz w:val="24"/>
          <w:szCs w:val="24"/>
          <w:lang w:val="en-US"/>
        </w:rPr>
        <w:t>No NSF Fees on Cheques</w:t>
      </w:r>
    </w:p>
    <w:p w14:paraId="45ABEB83" w14:textId="77777777" w:rsidR="0062462B" w:rsidRDefault="0062462B" w:rsidP="00873A3A">
      <w:pPr>
        <w:spacing w:after="0" w:line="240" w:lineRule="auto"/>
        <w:jc w:val="both"/>
        <w:rPr>
          <w:rFonts w:eastAsia="Times New Roman" w:cstheme="minorHAnsi"/>
          <w:b/>
          <w:sz w:val="32"/>
          <w:szCs w:val="32"/>
          <w:lang w:val="en-US"/>
        </w:rPr>
      </w:pPr>
    </w:p>
    <w:p w14:paraId="62E1EC82" w14:textId="50580C16" w:rsidR="00873A3A" w:rsidRPr="00734F4F" w:rsidRDefault="00873A3A" w:rsidP="00873A3A">
      <w:pPr>
        <w:spacing w:after="0" w:line="240" w:lineRule="auto"/>
        <w:jc w:val="both"/>
        <w:rPr>
          <w:rFonts w:eastAsia="Times New Roman" w:cstheme="minorHAnsi"/>
          <w:b/>
          <w:sz w:val="32"/>
          <w:szCs w:val="32"/>
          <w:lang w:val="en-US"/>
        </w:rPr>
      </w:pPr>
      <w:r w:rsidRPr="00734F4F">
        <w:rPr>
          <w:rFonts w:eastAsia="Times New Roman" w:cstheme="minorHAnsi"/>
          <w:b/>
          <w:sz w:val="32"/>
          <w:szCs w:val="32"/>
          <w:lang w:val="en-US"/>
        </w:rPr>
        <w:t xml:space="preserve">Club </w:t>
      </w:r>
      <w:r>
        <w:rPr>
          <w:rFonts w:eastAsia="Times New Roman" w:cstheme="minorHAnsi"/>
          <w:b/>
          <w:sz w:val="32"/>
          <w:szCs w:val="32"/>
          <w:lang w:val="en-US"/>
        </w:rPr>
        <w:t xml:space="preserve">Registration </w:t>
      </w:r>
      <w:r w:rsidRPr="00734F4F">
        <w:rPr>
          <w:rFonts w:eastAsia="Times New Roman" w:cstheme="minorHAnsi"/>
          <w:b/>
          <w:sz w:val="32"/>
          <w:szCs w:val="32"/>
          <w:lang w:val="en-US"/>
        </w:rPr>
        <w:t xml:space="preserve">Fee for the </w:t>
      </w:r>
      <w:r w:rsidRPr="00734F4F">
        <w:rPr>
          <w:rFonts w:eastAsia="Times New Roman" w:cstheme="minorHAnsi"/>
          <w:b/>
          <w:bCs/>
          <w:sz w:val="32"/>
          <w:szCs w:val="32"/>
          <w:lang w:val="en-US"/>
        </w:rPr>
        <w:t>2018/2019</w:t>
      </w:r>
      <w:r w:rsidRPr="00734F4F">
        <w:rPr>
          <w:rFonts w:eastAsia="Times New Roman" w:cstheme="minorHAnsi"/>
          <w:b/>
          <w:sz w:val="32"/>
          <w:szCs w:val="32"/>
          <w:lang w:val="en-US"/>
        </w:rPr>
        <w:t> Swim Season</w:t>
      </w:r>
    </w:p>
    <w:p w14:paraId="103B3110" w14:textId="77777777" w:rsidR="00873A3A" w:rsidRPr="00CA0ECA" w:rsidRDefault="00873A3A" w:rsidP="00873A3A">
      <w:pPr>
        <w:spacing w:after="0" w:line="240" w:lineRule="auto"/>
        <w:jc w:val="both"/>
        <w:rPr>
          <w:rFonts w:eastAsia="Times New Roman" w:cstheme="minorHAnsi"/>
          <w:b/>
          <w:color w:val="FF0000"/>
          <w:sz w:val="24"/>
          <w:szCs w:val="24"/>
          <w:lang w:val="en-US"/>
        </w:rPr>
      </w:pPr>
      <w:r w:rsidRPr="00CA0ECA">
        <w:rPr>
          <w:rFonts w:eastAsia="Times New Roman" w:cstheme="minorHAnsi"/>
          <w:b/>
          <w:color w:val="FF0000"/>
          <w:sz w:val="24"/>
          <w:szCs w:val="24"/>
          <w:lang w:val="en-US"/>
        </w:rPr>
        <w:t>(Does not include the Swim Ontario / Swim Canada Fees)</w:t>
      </w:r>
    </w:p>
    <w:tbl>
      <w:tblPr>
        <w:tblW w:w="10765" w:type="dxa"/>
        <w:jc w:val="center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44"/>
        <w:gridCol w:w="4678"/>
        <w:gridCol w:w="3543"/>
      </w:tblGrid>
      <w:tr w:rsidR="00873A3A" w:rsidRPr="001A16B0" w14:paraId="74E704EE" w14:textId="77777777" w:rsidTr="00873A3A">
        <w:trPr>
          <w:tblCellSpacing w:w="0" w:type="dxa"/>
          <w:jc w:val="center"/>
        </w:trPr>
        <w:tc>
          <w:tcPr>
            <w:tcW w:w="254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9D5F3A0" w14:textId="77777777" w:rsidR="00873A3A" w:rsidRPr="001A16B0" w:rsidRDefault="00873A3A" w:rsidP="00873A3A">
            <w:pPr>
              <w:spacing w:after="0" w:line="240" w:lineRule="auto"/>
              <w:rPr>
                <w:rFonts w:eastAsia="Times New Roman" w:cstheme="minorHAnsi"/>
                <w:b/>
                <w:sz w:val="24"/>
                <w:szCs w:val="24"/>
                <w:lang w:val="en-US"/>
              </w:rPr>
            </w:pPr>
            <w:r w:rsidRPr="001A16B0">
              <w:rPr>
                <w:rFonts w:eastAsia="Times New Roman" w:cstheme="minorHAnsi"/>
                <w:b/>
                <w:sz w:val="24"/>
                <w:szCs w:val="24"/>
                <w:lang w:val="en-US"/>
              </w:rPr>
              <w:t>Training/ Roster Group</w:t>
            </w:r>
          </w:p>
        </w:tc>
        <w:tc>
          <w:tcPr>
            <w:tcW w:w="46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FF01F89" w14:textId="77777777" w:rsidR="00873A3A" w:rsidRPr="001A16B0" w:rsidRDefault="00873A3A" w:rsidP="00873A3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  <w:lang w:val="en-US"/>
              </w:rPr>
              <w:t xml:space="preserve">Club </w:t>
            </w:r>
            <w:r w:rsidRPr="001A16B0"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  <w:lang w:val="en-US"/>
              </w:rPr>
              <w:t xml:space="preserve">Registration Fee </w:t>
            </w:r>
          </w:p>
          <w:p w14:paraId="29F69F84" w14:textId="77777777" w:rsidR="00873A3A" w:rsidRPr="00734F4F" w:rsidRDefault="00873A3A" w:rsidP="00873A3A">
            <w:pPr>
              <w:spacing w:after="0" w:line="240" w:lineRule="auto"/>
              <w:rPr>
                <w:rFonts w:eastAsia="Times New Roman" w:cstheme="minorHAnsi"/>
                <w:bCs/>
                <w:color w:val="000000" w:themeColor="text1"/>
                <w:sz w:val="24"/>
                <w:szCs w:val="24"/>
                <w:lang w:val="en-US"/>
              </w:rPr>
            </w:pPr>
            <w:r w:rsidRPr="00734F4F">
              <w:rPr>
                <w:rFonts w:eastAsia="Times New Roman" w:cstheme="minorHAnsi"/>
                <w:bCs/>
                <w:color w:val="000000" w:themeColor="text1"/>
                <w:sz w:val="24"/>
                <w:szCs w:val="24"/>
                <w:lang w:val="en-US"/>
              </w:rPr>
              <w:t xml:space="preserve">(Includes a Silicone </w:t>
            </w:r>
            <w:r w:rsidRPr="00734F4F"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  <w:t>Training Cap)</w:t>
            </w:r>
          </w:p>
        </w:tc>
        <w:tc>
          <w:tcPr>
            <w:tcW w:w="354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5524F23" w14:textId="77777777" w:rsidR="00873A3A" w:rsidRDefault="00873A3A" w:rsidP="00873A3A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 w:rsidRPr="001A16B0"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  <w:lang w:val="en-US"/>
              </w:rPr>
              <w:t>5 x Post- Dated Payments</w:t>
            </w:r>
          </w:p>
          <w:p w14:paraId="71B2D6CA" w14:textId="77777777" w:rsidR="00873A3A" w:rsidRPr="001A16B0" w:rsidRDefault="00873A3A" w:rsidP="00873A3A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  <w:t>(As per the **Payment Schedule)</w:t>
            </w:r>
          </w:p>
        </w:tc>
      </w:tr>
      <w:tr w:rsidR="00873A3A" w:rsidRPr="001A16B0" w14:paraId="3A0174E5" w14:textId="77777777" w:rsidTr="00873A3A">
        <w:trPr>
          <w:tblCellSpacing w:w="0" w:type="dxa"/>
          <w:jc w:val="center"/>
        </w:trPr>
        <w:tc>
          <w:tcPr>
            <w:tcW w:w="254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DB520E9" w14:textId="77777777" w:rsidR="00873A3A" w:rsidRPr="001A16B0" w:rsidRDefault="00873A3A" w:rsidP="00873A3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1A16B0"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  <w:t>Gold</w:t>
            </w:r>
          </w:p>
        </w:tc>
        <w:tc>
          <w:tcPr>
            <w:tcW w:w="46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8BC6DA1" w14:textId="77777777" w:rsidR="00873A3A" w:rsidRPr="00734F4F" w:rsidRDefault="00873A3A" w:rsidP="00873A3A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 w:rsidRPr="00734F4F"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  <w:t>$1105</w:t>
            </w:r>
          </w:p>
        </w:tc>
        <w:tc>
          <w:tcPr>
            <w:tcW w:w="354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FC66AF1" w14:textId="77777777" w:rsidR="00873A3A" w:rsidRPr="00734F4F" w:rsidRDefault="00873A3A" w:rsidP="00873A3A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 w:rsidRPr="00734F4F"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  <w:t>$221</w:t>
            </w:r>
          </w:p>
        </w:tc>
      </w:tr>
      <w:tr w:rsidR="00873A3A" w:rsidRPr="001A16B0" w14:paraId="442D2B33" w14:textId="77777777" w:rsidTr="00873A3A">
        <w:trPr>
          <w:tblCellSpacing w:w="0" w:type="dxa"/>
          <w:jc w:val="center"/>
        </w:trPr>
        <w:tc>
          <w:tcPr>
            <w:tcW w:w="254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4EE4AC2" w14:textId="77777777" w:rsidR="00873A3A" w:rsidRPr="001A16B0" w:rsidRDefault="00873A3A" w:rsidP="00873A3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1A16B0"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  <w:t>Platinum</w:t>
            </w:r>
          </w:p>
        </w:tc>
        <w:tc>
          <w:tcPr>
            <w:tcW w:w="46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4B6DEF4" w14:textId="77777777" w:rsidR="00873A3A" w:rsidRPr="00734F4F" w:rsidRDefault="00873A3A" w:rsidP="00873A3A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 w:rsidRPr="00734F4F"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  <w:t>$1210</w:t>
            </w:r>
          </w:p>
        </w:tc>
        <w:tc>
          <w:tcPr>
            <w:tcW w:w="354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693EE64" w14:textId="77777777" w:rsidR="00873A3A" w:rsidRPr="00734F4F" w:rsidRDefault="00873A3A" w:rsidP="00873A3A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 w:rsidRPr="00734F4F"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  <w:t>$242</w:t>
            </w:r>
          </w:p>
        </w:tc>
      </w:tr>
      <w:tr w:rsidR="00873A3A" w:rsidRPr="001A16B0" w14:paraId="4162A072" w14:textId="77777777" w:rsidTr="00873A3A">
        <w:trPr>
          <w:tblCellSpacing w:w="0" w:type="dxa"/>
          <w:jc w:val="center"/>
        </w:trPr>
        <w:tc>
          <w:tcPr>
            <w:tcW w:w="254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3DF1833" w14:textId="77777777" w:rsidR="00873A3A" w:rsidRPr="001A16B0" w:rsidRDefault="00873A3A" w:rsidP="00873A3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1A16B0"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  <w:t>Age Group 1</w:t>
            </w:r>
          </w:p>
        </w:tc>
        <w:tc>
          <w:tcPr>
            <w:tcW w:w="46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0B019BE" w14:textId="77777777" w:rsidR="00873A3A" w:rsidRPr="00734F4F" w:rsidRDefault="00873A3A" w:rsidP="00873A3A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 w:rsidRPr="00734F4F"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  <w:t>$1315</w:t>
            </w:r>
          </w:p>
        </w:tc>
        <w:tc>
          <w:tcPr>
            <w:tcW w:w="354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ED87739" w14:textId="77777777" w:rsidR="00873A3A" w:rsidRPr="00734F4F" w:rsidRDefault="00873A3A" w:rsidP="00873A3A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 w:rsidRPr="00734F4F"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  <w:t>$263</w:t>
            </w:r>
          </w:p>
        </w:tc>
      </w:tr>
      <w:tr w:rsidR="00873A3A" w:rsidRPr="001A16B0" w14:paraId="5716DC5E" w14:textId="77777777" w:rsidTr="00873A3A">
        <w:trPr>
          <w:tblCellSpacing w:w="0" w:type="dxa"/>
          <w:jc w:val="center"/>
        </w:trPr>
        <w:tc>
          <w:tcPr>
            <w:tcW w:w="254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FB20DFA" w14:textId="77777777" w:rsidR="00873A3A" w:rsidRPr="001A16B0" w:rsidRDefault="00873A3A" w:rsidP="00873A3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1A16B0"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  <w:t>Age Group 2</w:t>
            </w:r>
          </w:p>
        </w:tc>
        <w:tc>
          <w:tcPr>
            <w:tcW w:w="46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CCF247B" w14:textId="77777777" w:rsidR="00873A3A" w:rsidRPr="00734F4F" w:rsidRDefault="00873A3A" w:rsidP="00873A3A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 w:rsidRPr="00734F4F"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  <w:t>$1420</w:t>
            </w:r>
          </w:p>
        </w:tc>
        <w:tc>
          <w:tcPr>
            <w:tcW w:w="354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1B77BD7" w14:textId="77777777" w:rsidR="00873A3A" w:rsidRPr="00734F4F" w:rsidRDefault="00873A3A" w:rsidP="00873A3A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 w:rsidRPr="00734F4F"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  <w:t>$284</w:t>
            </w:r>
          </w:p>
        </w:tc>
      </w:tr>
      <w:tr w:rsidR="00873A3A" w:rsidRPr="001A16B0" w14:paraId="22BD1B53" w14:textId="77777777" w:rsidTr="00873A3A">
        <w:trPr>
          <w:tblCellSpacing w:w="0" w:type="dxa"/>
          <w:jc w:val="center"/>
        </w:trPr>
        <w:tc>
          <w:tcPr>
            <w:tcW w:w="254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310E641" w14:textId="77777777" w:rsidR="00873A3A" w:rsidRPr="001A16B0" w:rsidRDefault="00873A3A" w:rsidP="00873A3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1A16B0"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  <w:t>Age Group 3</w:t>
            </w:r>
          </w:p>
        </w:tc>
        <w:tc>
          <w:tcPr>
            <w:tcW w:w="46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A5E18DD" w14:textId="77777777" w:rsidR="00873A3A" w:rsidRPr="00734F4F" w:rsidRDefault="00873A3A" w:rsidP="00873A3A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 w:rsidRPr="00734F4F"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  <w:t>$1580</w:t>
            </w:r>
          </w:p>
        </w:tc>
        <w:tc>
          <w:tcPr>
            <w:tcW w:w="354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6ECBA8A" w14:textId="77777777" w:rsidR="00873A3A" w:rsidRPr="00734F4F" w:rsidRDefault="00873A3A" w:rsidP="00873A3A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 w:rsidRPr="00734F4F"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  <w:t>$316</w:t>
            </w:r>
          </w:p>
        </w:tc>
      </w:tr>
      <w:tr w:rsidR="00873A3A" w:rsidRPr="001A16B0" w14:paraId="1D18D6A1" w14:textId="77777777" w:rsidTr="00873A3A">
        <w:trPr>
          <w:tblCellSpacing w:w="0" w:type="dxa"/>
          <w:jc w:val="center"/>
        </w:trPr>
        <w:tc>
          <w:tcPr>
            <w:tcW w:w="254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BCDF4CD" w14:textId="77777777" w:rsidR="00873A3A" w:rsidRPr="001A16B0" w:rsidRDefault="00873A3A" w:rsidP="00873A3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1A16B0"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  <w:t>Senior / National</w:t>
            </w:r>
          </w:p>
        </w:tc>
        <w:tc>
          <w:tcPr>
            <w:tcW w:w="46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7353869" w14:textId="77777777" w:rsidR="00873A3A" w:rsidRPr="00734F4F" w:rsidRDefault="00873A3A" w:rsidP="00873A3A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 w:rsidRPr="00734F4F"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  <w:t>$1840</w:t>
            </w:r>
          </w:p>
        </w:tc>
        <w:tc>
          <w:tcPr>
            <w:tcW w:w="354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FC1E91E" w14:textId="77777777" w:rsidR="00873A3A" w:rsidRPr="00734F4F" w:rsidRDefault="00873A3A" w:rsidP="00873A3A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 w:rsidRPr="00734F4F"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  <w:t>$368</w:t>
            </w:r>
          </w:p>
        </w:tc>
      </w:tr>
      <w:tr w:rsidR="00873A3A" w:rsidRPr="001A16B0" w14:paraId="39FB5A62" w14:textId="77777777" w:rsidTr="00873A3A">
        <w:trPr>
          <w:tblCellSpacing w:w="0" w:type="dxa"/>
          <w:jc w:val="center"/>
        </w:trPr>
        <w:tc>
          <w:tcPr>
            <w:tcW w:w="254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CEE90D7" w14:textId="77777777" w:rsidR="00873A3A" w:rsidRPr="001A16B0" w:rsidRDefault="00873A3A" w:rsidP="00873A3A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</w:pPr>
            <w:r w:rsidRPr="001A16B0"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  <w:t>Varsity</w:t>
            </w:r>
          </w:p>
        </w:tc>
        <w:tc>
          <w:tcPr>
            <w:tcW w:w="46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7376458" w14:textId="77777777" w:rsidR="00873A3A" w:rsidRPr="00734F4F" w:rsidRDefault="00873A3A" w:rsidP="00873A3A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 w:rsidRPr="00734F4F"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  <w:t>$100.00 – Paid in Full</w:t>
            </w:r>
          </w:p>
        </w:tc>
        <w:tc>
          <w:tcPr>
            <w:tcW w:w="354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6A6A6" w:themeFill="background1" w:themeFillShade="A6"/>
            <w:vAlign w:val="center"/>
          </w:tcPr>
          <w:p w14:paraId="33114E73" w14:textId="77777777" w:rsidR="00873A3A" w:rsidRPr="00734F4F" w:rsidRDefault="00873A3A" w:rsidP="00873A3A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</w:p>
        </w:tc>
      </w:tr>
    </w:tbl>
    <w:p w14:paraId="1EDF8F31" w14:textId="77777777" w:rsidR="0062462B" w:rsidRDefault="0062462B" w:rsidP="00873A3A">
      <w:pPr>
        <w:rPr>
          <w:b/>
          <w:sz w:val="24"/>
          <w:szCs w:val="24"/>
        </w:rPr>
      </w:pPr>
    </w:p>
    <w:p w14:paraId="4EF558D0" w14:textId="3F5E7A22" w:rsidR="00873A3A" w:rsidRPr="00873A3A" w:rsidRDefault="001B0CAD" w:rsidP="00873A3A">
      <w:pPr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268044A4" wp14:editId="08E0BDEB">
                <wp:simplePos x="0" y="0"/>
                <wp:positionH relativeFrom="column">
                  <wp:posOffset>3184920</wp:posOffset>
                </wp:positionH>
                <wp:positionV relativeFrom="paragraph">
                  <wp:posOffset>-804990</wp:posOffset>
                </wp:positionV>
                <wp:extent cx="1783800" cy="1800000"/>
                <wp:effectExtent l="95250" t="133350" r="83185" b="143510"/>
                <wp:wrapNone/>
                <wp:docPr id="3" name="Ink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1783800" cy="1800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6963E27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3" o:spid="_x0000_s1026" type="#_x0000_t75" style="position:absolute;margin-left:246.55pt;margin-top:-71.9pt;width:148.95pt;height:158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">
                <v:imagedata r:id="rId6" o:title=""/>
                <o:lock v:ext="edit" rotation="t" aspectratio="f"/>
              </v:shape>
            </w:pict>
          </mc:Fallback>
        </mc:AlternateContent>
      </w:r>
      <w:r w:rsidR="00873A3A" w:rsidRPr="00873A3A">
        <w:rPr>
          <w:b/>
          <w:sz w:val="24"/>
          <w:szCs w:val="24"/>
        </w:rPr>
        <w:t>EXAMPLE</w:t>
      </w:r>
      <w:r>
        <w:rPr>
          <w:b/>
          <w:sz w:val="24"/>
          <w:szCs w:val="24"/>
        </w:rPr>
        <w:t xml:space="preserve"> USING Credit Card Processing</w:t>
      </w:r>
    </w:p>
    <w:p w14:paraId="03871F11" w14:textId="1B74250D" w:rsidR="00873A3A" w:rsidRPr="00873A3A" w:rsidRDefault="001B0CAD" w:rsidP="00873A3A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51BE1B52" wp14:editId="0C4909A2">
                <wp:simplePos x="0" y="0"/>
                <wp:positionH relativeFrom="column">
                  <wp:posOffset>4929840</wp:posOffset>
                </wp:positionH>
                <wp:positionV relativeFrom="paragraph">
                  <wp:posOffset>-54610</wp:posOffset>
                </wp:positionV>
                <wp:extent cx="39240" cy="419400"/>
                <wp:effectExtent l="95250" t="152400" r="94615" b="133350"/>
                <wp:wrapNone/>
                <wp:docPr id="5" name="Ink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9240" cy="419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8AA2D2" id="Ink 5" o:spid="_x0000_s1026" type="#_x0000_t75" style="position:absolute;margin-left:383.95pt;margin-top:-12.8pt;width:11.6pt;height:50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">
                <v:imagedata r:id="rId8" o:title=""/>
                <o:lock v:ext="edit" rotation="t" aspectratio="f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4B5EF1F7" wp14:editId="6C85A5EB">
                <wp:simplePos x="0" y="0"/>
                <wp:positionH relativeFrom="column">
                  <wp:posOffset>4227480</wp:posOffset>
                </wp:positionH>
                <wp:positionV relativeFrom="paragraph">
                  <wp:posOffset>128270</wp:posOffset>
                </wp:positionV>
                <wp:extent cx="803160" cy="392760"/>
                <wp:effectExtent l="95250" t="133350" r="92710" b="140970"/>
                <wp:wrapNone/>
                <wp:docPr id="4" name="Ink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803160" cy="392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DDE234" id="Ink 4" o:spid="_x0000_s1026" type="#_x0000_t75" style="position:absolute;margin-left:328.65pt;margin-top:1.6pt;width:71.75pt;height:47.9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">
                <v:imagedata r:id="rId10" o:title=""/>
                <o:lock v:ext="edit" rotation="t" aspectratio="f"/>
              </v:shape>
            </w:pict>
          </mc:Fallback>
        </mc:AlternateContent>
      </w:r>
      <w:r w:rsidR="00873A3A" w:rsidRPr="00873A3A">
        <w:rPr>
          <w:sz w:val="24"/>
          <w:szCs w:val="24"/>
        </w:rPr>
        <w:t xml:space="preserve">Credit </w:t>
      </w:r>
      <w:r w:rsidR="00873A3A" w:rsidRPr="00873A3A">
        <w:rPr>
          <w:noProof/>
          <w:sz w:val="24"/>
          <w:szCs w:val="24"/>
        </w:rPr>
        <w:t>Card</w:t>
      </w:r>
      <w:r w:rsidR="00873A3A" w:rsidRPr="00873A3A">
        <w:rPr>
          <w:sz w:val="24"/>
          <w:szCs w:val="24"/>
        </w:rPr>
        <w:t xml:space="preserve"> Processing Fees will be charged to the Club </w:t>
      </w:r>
      <w:proofErr w:type="gramStart"/>
      <w:r w:rsidR="00873A3A" w:rsidRPr="00873A3A">
        <w:rPr>
          <w:sz w:val="24"/>
          <w:szCs w:val="24"/>
        </w:rPr>
        <w:t>on a monthly basis</w:t>
      </w:r>
      <w:proofErr w:type="gramEnd"/>
      <w:r w:rsidR="00873A3A" w:rsidRPr="00873A3A">
        <w:rPr>
          <w:sz w:val="24"/>
          <w:szCs w:val="24"/>
        </w:rPr>
        <w:t>.  Swim Families will pay the</w:t>
      </w:r>
      <w:r w:rsidR="00873A3A">
        <w:rPr>
          <w:sz w:val="24"/>
          <w:szCs w:val="24"/>
        </w:rPr>
        <w:t xml:space="preserve"> +</w:t>
      </w:r>
      <w:r w:rsidR="00873A3A" w:rsidRPr="00873A3A">
        <w:rPr>
          <w:sz w:val="24"/>
          <w:szCs w:val="24"/>
        </w:rPr>
        <w:t xml:space="preserve"> </w:t>
      </w:r>
      <w:r w:rsidR="00873A3A">
        <w:rPr>
          <w:sz w:val="24"/>
          <w:szCs w:val="24"/>
        </w:rPr>
        <w:t xml:space="preserve">3.75% </w:t>
      </w:r>
      <w:r w:rsidR="00873A3A" w:rsidRPr="00873A3A">
        <w:rPr>
          <w:sz w:val="24"/>
          <w:szCs w:val="24"/>
        </w:rPr>
        <w:t>CC Processing Fees on top of the regular fee.</w:t>
      </w:r>
    </w:p>
    <w:tbl>
      <w:tblPr>
        <w:tblW w:w="10765" w:type="dxa"/>
        <w:jc w:val="center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44"/>
        <w:gridCol w:w="4678"/>
        <w:gridCol w:w="3543"/>
      </w:tblGrid>
      <w:tr w:rsidR="00873A3A" w:rsidRPr="001A16B0" w14:paraId="1125A7B9" w14:textId="77777777" w:rsidTr="0062462B">
        <w:trPr>
          <w:tblCellSpacing w:w="0" w:type="dxa"/>
          <w:jc w:val="center"/>
        </w:trPr>
        <w:tc>
          <w:tcPr>
            <w:tcW w:w="254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FCE542C" w14:textId="77777777" w:rsidR="00873A3A" w:rsidRPr="001A16B0" w:rsidRDefault="00873A3A" w:rsidP="00551E83">
            <w:pPr>
              <w:spacing w:after="0" w:line="240" w:lineRule="auto"/>
              <w:rPr>
                <w:rFonts w:eastAsia="Times New Roman" w:cstheme="minorHAnsi"/>
                <w:b/>
                <w:sz w:val="24"/>
                <w:szCs w:val="24"/>
                <w:lang w:val="en-US"/>
              </w:rPr>
            </w:pPr>
            <w:r w:rsidRPr="001A16B0">
              <w:rPr>
                <w:rFonts w:eastAsia="Times New Roman" w:cstheme="minorHAnsi"/>
                <w:b/>
                <w:sz w:val="24"/>
                <w:szCs w:val="24"/>
                <w:lang w:val="en-US"/>
              </w:rPr>
              <w:t>Training/ Roster Group</w:t>
            </w:r>
          </w:p>
        </w:tc>
        <w:tc>
          <w:tcPr>
            <w:tcW w:w="46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97FEEDB" w14:textId="77777777" w:rsidR="00873A3A" w:rsidRPr="001A16B0" w:rsidRDefault="00873A3A" w:rsidP="00551E83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  <w:lang w:val="en-US"/>
              </w:rPr>
              <w:t xml:space="preserve">Club </w:t>
            </w:r>
            <w:r w:rsidRPr="001A16B0"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  <w:lang w:val="en-US"/>
              </w:rPr>
              <w:t xml:space="preserve">Registration Fee </w:t>
            </w:r>
          </w:p>
          <w:p w14:paraId="7BFB1D59" w14:textId="77777777" w:rsidR="00873A3A" w:rsidRPr="00734F4F" w:rsidRDefault="00873A3A" w:rsidP="00551E83">
            <w:pPr>
              <w:spacing w:after="0" w:line="240" w:lineRule="auto"/>
              <w:rPr>
                <w:rFonts w:eastAsia="Times New Roman" w:cstheme="minorHAnsi"/>
                <w:bCs/>
                <w:color w:val="000000" w:themeColor="text1"/>
                <w:sz w:val="24"/>
                <w:szCs w:val="24"/>
                <w:lang w:val="en-US"/>
              </w:rPr>
            </w:pPr>
            <w:r w:rsidRPr="00734F4F">
              <w:rPr>
                <w:rFonts w:eastAsia="Times New Roman" w:cstheme="minorHAnsi"/>
                <w:bCs/>
                <w:color w:val="000000" w:themeColor="text1"/>
                <w:sz w:val="24"/>
                <w:szCs w:val="24"/>
                <w:lang w:val="en-US"/>
              </w:rPr>
              <w:t xml:space="preserve">(Includes a Silicone </w:t>
            </w:r>
            <w:r w:rsidRPr="00734F4F"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  <w:t>Training Cap)</w:t>
            </w:r>
          </w:p>
        </w:tc>
        <w:tc>
          <w:tcPr>
            <w:tcW w:w="354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C000"/>
            <w:vAlign w:val="center"/>
            <w:hideMark/>
          </w:tcPr>
          <w:p w14:paraId="57F80475" w14:textId="77777777" w:rsidR="00873A3A" w:rsidRDefault="00873A3A" w:rsidP="00551E83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  <w:lang w:val="en-US"/>
              </w:rPr>
              <w:t xml:space="preserve">If paying by Credit Card </w:t>
            </w:r>
          </w:p>
          <w:p w14:paraId="3BE9BDDD" w14:textId="74CDA734" w:rsidR="00873A3A" w:rsidRPr="00873A3A" w:rsidRDefault="00873A3A" w:rsidP="00551E83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  <w:lang w:val="en-US"/>
              </w:rPr>
              <w:t>You will Pay + 3.75 %</w:t>
            </w:r>
          </w:p>
        </w:tc>
      </w:tr>
      <w:tr w:rsidR="00873A3A" w:rsidRPr="00734F4F" w14:paraId="3F2DA22A" w14:textId="77777777" w:rsidTr="00873A3A">
        <w:trPr>
          <w:tblCellSpacing w:w="0" w:type="dxa"/>
          <w:jc w:val="center"/>
        </w:trPr>
        <w:tc>
          <w:tcPr>
            <w:tcW w:w="254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CA00EEA" w14:textId="77777777" w:rsidR="00873A3A" w:rsidRPr="001A16B0" w:rsidRDefault="00873A3A" w:rsidP="00551E8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1A16B0"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  <w:t>Gold</w:t>
            </w:r>
          </w:p>
        </w:tc>
        <w:tc>
          <w:tcPr>
            <w:tcW w:w="46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3691560" w14:textId="77777777" w:rsidR="00873A3A" w:rsidRPr="00734F4F" w:rsidRDefault="00873A3A" w:rsidP="00551E83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 w:rsidRPr="00734F4F"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  <w:t>$1105</w:t>
            </w:r>
          </w:p>
        </w:tc>
        <w:tc>
          <w:tcPr>
            <w:tcW w:w="354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165F326" w14:textId="7641E33E" w:rsidR="00873A3A" w:rsidRPr="00734F4F" w:rsidRDefault="00873A3A" w:rsidP="00551E83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  <w:t>$41.40</w:t>
            </w:r>
          </w:p>
        </w:tc>
      </w:tr>
      <w:tr w:rsidR="00873A3A" w:rsidRPr="00734F4F" w14:paraId="6B32A415" w14:textId="77777777" w:rsidTr="00873A3A">
        <w:trPr>
          <w:tblCellSpacing w:w="0" w:type="dxa"/>
          <w:jc w:val="center"/>
        </w:trPr>
        <w:tc>
          <w:tcPr>
            <w:tcW w:w="254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4B3094A" w14:textId="77777777" w:rsidR="00873A3A" w:rsidRPr="001A16B0" w:rsidRDefault="00873A3A" w:rsidP="00551E8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1A16B0"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  <w:t>Platinum</w:t>
            </w:r>
          </w:p>
        </w:tc>
        <w:tc>
          <w:tcPr>
            <w:tcW w:w="46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3782DA0" w14:textId="77777777" w:rsidR="00873A3A" w:rsidRPr="00734F4F" w:rsidRDefault="00873A3A" w:rsidP="00551E83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 w:rsidRPr="00734F4F"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  <w:t>$1210</w:t>
            </w:r>
          </w:p>
        </w:tc>
        <w:tc>
          <w:tcPr>
            <w:tcW w:w="354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47B59D8" w14:textId="13F52A0B" w:rsidR="00873A3A" w:rsidRPr="00734F4F" w:rsidRDefault="00873A3A" w:rsidP="00551E83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  <w:t>$45.37</w:t>
            </w:r>
          </w:p>
        </w:tc>
      </w:tr>
      <w:tr w:rsidR="00873A3A" w:rsidRPr="00734F4F" w14:paraId="70610926" w14:textId="77777777" w:rsidTr="00873A3A">
        <w:trPr>
          <w:tblCellSpacing w:w="0" w:type="dxa"/>
          <w:jc w:val="center"/>
        </w:trPr>
        <w:tc>
          <w:tcPr>
            <w:tcW w:w="254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0CDBA0F" w14:textId="77777777" w:rsidR="00873A3A" w:rsidRPr="001A16B0" w:rsidRDefault="00873A3A" w:rsidP="00551E8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1A16B0"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  <w:t>Age Group 1</w:t>
            </w:r>
          </w:p>
        </w:tc>
        <w:tc>
          <w:tcPr>
            <w:tcW w:w="46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F6791D0" w14:textId="77777777" w:rsidR="00873A3A" w:rsidRPr="00734F4F" w:rsidRDefault="00873A3A" w:rsidP="00551E83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 w:rsidRPr="00734F4F"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  <w:t>$1315</w:t>
            </w:r>
          </w:p>
        </w:tc>
        <w:tc>
          <w:tcPr>
            <w:tcW w:w="354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351B388" w14:textId="3D3F05DB" w:rsidR="00873A3A" w:rsidRPr="00734F4F" w:rsidRDefault="00873A3A" w:rsidP="00551E83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  <w:t>$49.31</w:t>
            </w:r>
          </w:p>
        </w:tc>
      </w:tr>
      <w:tr w:rsidR="00873A3A" w:rsidRPr="00734F4F" w14:paraId="42B91448" w14:textId="77777777" w:rsidTr="00873A3A">
        <w:trPr>
          <w:tblCellSpacing w:w="0" w:type="dxa"/>
          <w:jc w:val="center"/>
        </w:trPr>
        <w:tc>
          <w:tcPr>
            <w:tcW w:w="254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5A8DF1B" w14:textId="77777777" w:rsidR="00873A3A" w:rsidRPr="001A16B0" w:rsidRDefault="00873A3A" w:rsidP="00551E8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1A16B0"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  <w:t>Age Group 2</w:t>
            </w:r>
          </w:p>
        </w:tc>
        <w:tc>
          <w:tcPr>
            <w:tcW w:w="46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A83F9BB" w14:textId="77777777" w:rsidR="00873A3A" w:rsidRPr="00734F4F" w:rsidRDefault="00873A3A" w:rsidP="00551E83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 w:rsidRPr="00734F4F"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  <w:t>$1420</w:t>
            </w:r>
          </w:p>
        </w:tc>
        <w:tc>
          <w:tcPr>
            <w:tcW w:w="354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4105C7E" w14:textId="7FC85983" w:rsidR="00873A3A" w:rsidRPr="00734F4F" w:rsidRDefault="00873A3A" w:rsidP="00551E83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  <w:t>$53.25</w:t>
            </w:r>
          </w:p>
        </w:tc>
      </w:tr>
      <w:tr w:rsidR="00873A3A" w:rsidRPr="00734F4F" w14:paraId="6474C3AC" w14:textId="77777777" w:rsidTr="00873A3A">
        <w:trPr>
          <w:tblCellSpacing w:w="0" w:type="dxa"/>
          <w:jc w:val="center"/>
        </w:trPr>
        <w:tc>
          <w:tcPr>
            <w:tcW w:w="254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14BE513" w14:textId="77777777" w:rsidR="00873A3A" w:rsidRPr="001A16B0" w:rsidRDefault="00873A3A" w:rsidP="00551E8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1A16B0"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  <w:t>Age Group 3</w:t>
            </w:r>
          </w:p>
        </w:tc>
        <w:tc>
          <w:tcPr>
            <w:tcW w:w="46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79FD85A" w14:textId="77777777" w:rsidR="00873A3A" w:rsidRPr="00734F4F" w:rsidRDefault="00873A3A" w:rsidP="00551E83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 w:rsidRPr="00734F4F"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  <w:t>$1580</w:t>
            </w:r>
          </w:p>
        </w:tc>
        <w:tc>
          <w:tcPr>
            <w:tcW w:w="354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A3BD559" w14:textId="455CE0BD" w:rsidR="00873A3A" w:rsidRPr="00734F4F" w:rsidRDefault="00873A3A" w:rsidP="00551E83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  <w:t>$59.25</w:t>
            </w:r>
          </w:p>
        </w:tc>
      </w:tr>
      <w:tr w:rsidR="00873A3A" w:rsidRPr="00734F4F" w14:paraId="5C2ADE86" w14:textId="77777777" w:rsidTr="00873A3A">
        <w:trPr>
          <w:tblCellSpacing w:w="0" w:type="dxa"/>
          <w:jc w:val="center"/>
        </w:trPr>
        <w:tc>
          <w:tcPr>
            <w:tcW w:w="254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E837F90" w14:textId="77777777" w:rsidR="00873A3A" w:rsidRPr="001A16B0" w:rsidRDefault="00873A3A" w:rsidP="00551E8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1A16B0"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  <w:t>Senior / National</w:t>
            </w:r>
          </w:p>
        </w:tc>
        <w:tc>
          <w:tcPr>
            <w:tcW w:w="46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5C1AE99" w14:textId="77777777" w:rsidR="00873A3A" w:rsidRPr="00734F4F" w:rsidRDefault="00873A3A" w:rsidP="00551E83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 w:rsidRPr="00734F4F"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  <w:t>$1840</w:t>
            </w:r>
          </w:p>
        </w:tc>
        <w:tc>
          <w:tcPr>
            <w:tcW w:w="354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2540404" w14:textId="772936B5" w:rsidR="00873A3A" w:rsidRPr="00734F4F" w:rsidRDefault="00873A3A" w:rsidP="00551E83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  <w:t>$69.00</w:t>
            </w:r>
          </w:p>
        </w:tc>
      </w:tr>
      <w:tr w:rsidR="00873A3A" w:rsidRPr="00734F4F" w14:paraId="31C7E1C2" w14:textId="77777777" w:rsidTr="00551E83">
        <w:trPr>
          <w:tblCellSpacing w:w="0" w:type="dxa"/>
          <w:jc w:val="center"/>
        </w:trPr>
        <w:tc>
          <w:tcPr>
            <w:tcW w:w="254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3A7A90C" w14:textId="77777777" w:rsidR="00873A3A" w:rsidRPr="001A16B0" w:rsidRDefault="00873A3A" w:rsidP="00551E83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</w:pPr>
            <w:r w:rsidRPr="001A16B0"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  <w:t>Varsity</w:t>
            </w:r>
          </w:p>
        </w:tc>
        <w:tc>
          <w:tcPr>
            <w:tcW w:w="46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20D208F" w14:textId="77777777" w:rsidR="00873A3A" w:rsidRPr="00734F4F" w:rsidRDefault="00873A3A" w:rsidP="00551E83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 w:rsidRPr="00734F4F"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  <w:t>$100.00 – Paid in Full</w:t>
            </w:r>
          </w:p>
        </w:tc>
        <w:tc>
          <w:tcPr>
            <w:tcW w:w="354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6A6A6" w:themeFill="background1" w:themeFillShade="A6"/>
            <w:vAlign w:val="center"/>
          </w:tcPr>
          <w:p w14:paraId="4CA6B057" w14:textId="6554181D" w:rsidR="00873A3A" w:rsidRPr="00734F4F" w:rsidRDefault="00873A3A" w:rsidP="00551E83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  <w:t>$3.75</w:t>
            </w:r>
          </w:p>
        </w:tc>
      </w:tr>
    </w:tbl>
    <w:p w14:paraId="5623239A" w14:textId="77777777" w:rsidR="001B0CAD" w:rsidRDefault="001B0CAD">
      <w:pPr>
        <w:rPr>
          <w:rFonts w:eastAsia="Times New Roman" w:cstheme="minorHAnsi"/>
          <w:b/>
          <w:bCs/>
          <w:sz w:val="32"/>
          <w:szCs w:val="32"/>
          <w:lang w:val="en-US"/>
        </w:rPr>
      </w:pPr>
      <w:r>
        <w:rPr>
          <w:rFonts w:eastAsia="Times New Roman" w:cstheme="minorHAnsi"/>
          <w:b/>
          <w:bCs/>
          <w:sz w:val="32"/>
          <w:szCs w:val="32"/>
          <w:lang w:val="en-US"/>
        </w:rPr>
        <w:br w:type="page"/>
      </w:r>
    </w:p>
    <w:p w14:paraId="27D3F3FA" w14:textId="3AEAA0AF" w:rsidR="00873A3A" w:rsidRPr="00734F4F" w:rsidRDefault="00873A3A" w:rsidP="00873A3A">
      <w:pPr>
        <w:spacing w:after="0" w:line="240" w:lineRule="auto"/>
        <w:rPr>
          <w:rFonts w:eastAsia="Times New Roman" w:cstheme="minorHAnsi"/>
          <w:b/>
          <w:bCs/>
          <w:sz w:val="32"/>
          <w:szCs w:val="32"/>
          <w:lang w:val="en-US"/>
        </w:rPr>
      </w:pPr>
      <w:r w:rsidRPr="00734F4F">
        <w:rPr>
          <w:rFonts w:eastAsia="Times New Roman" w:cstheme="minorHAnsi"/>
          <w:b/>
          <w:bCs/>
          <w:sz w:val="32"/>
          <w:szCs w:val="32"/>
          <w:lang w:val="en-US"/>
        </w:rPr>
        <w:lastRenderedPageBreak/>
        <w:t>Swim Ontario / Swim Canada Fees – Non-Refundable</w:t>
      </w:r>
    </w:p>
    <w:p w14:paraId="0943877A" w14:textId="77777777" w:rsidR="00873A3A" w:rsidRPr="001A16B0" w:rsidRDefault="00873A3A" w:rsidP="00873A3A">
      <w:pPr>
        <w:pStyle w:val="ListParagraph"/>
        <w:numPr>
          <w:ilvl w:val="0"/>
          <w:numId w:val="1"/>
        </w:numPr>
        <w:spacing w:after="0" w:line="240" w:lineRule="auto"/>
        <w:ind w:left="0" w:firstLine="0"/>
        <w:rPr>
          <w:rFonts w:eastAsia="Times New Roman" w:cstheme="minorHAnsi"/>
          <w:sz w:val="24"/>
          <w:szCs w:val="24"/>
          <w:lang w:val="en-US"/>
        </w:rPr>
      </w:pPr>
      <w:r w:rsidRPr="001A16B0">
        <w:rPr>
          <w:rFonts w:eastAsia="Times New Roman" w:cstheme="minorHAnsi"/>
          <w:sz w:val="24"/>
          <w:szCs w:val="24"/>
          <w:lang w:val="en-US"/>
        </w:rPr>
        <w:t>These Fees Must be paid in full at the time of Registration in accordance with Swim Ontario Policy.</w:t>
      </w:r>
    </w:p>
    <w:p w14:paraId="7EB11BFF" w14:textId="28AFB5EC" w:rsidR="00873A3A" w:rsidRDefault="00873A3A" w:rsidP="00873A3A">
      <w:pPr>
        <w:pStyle w:val="ListParagraph"/>
        <w:numPr>
          <w:ilvl w:val="0"/>
          <w:numId w:val="1"/>
        </w:numPr>
        <w:spacing w:after="0" w:line="240" w:lineRule="auto"/>
        <w:ind w:left="0" w:firstLine="0"/>
        <w:rPr>
          <w:rFonts w:eastAsia="Times New Roman" w:cstheme="minorHAnsi"/>
          <w:sz w:val="24"/>
          <w:szCs w:val="24"/>
          <w:lang w:val="en-US"/>
        </w:rPr>
      </w:pPr>
      <w:r w:rsidRPr="001A16B0">
        <w:rPr>
          <w:rFonts w:eastAsia="Times New Roman" w:cstheme="minorHAnsi"/>
          <w:sz w:val="24"/>
          <w:szCs w:val="24"/>
          <w:lang w:val="en-US"/>
        </w:rPr>
        <w:t xml:space="preserve">Fees are based on your </w:t>
      </w:r>
      <w:r w:rsidRPr="00873A3A">
        <w:rPr>
          <w:rFonts w:eastAsia="Times New Roman" w:cstheme="minorHAnsi"/>
          <w:noProof/>
          <w:sz w:val="24"/>
          <w:szCs w:val="24"/>
          <w:lang w:val="en-US"/>
        </w:rPr>
        <w:t>swimmer</w:t>
      </w:r>
      <w:r>
        <w:rPr>
          <w:rFonts w:eastAsia="Times New Roman" w:cstheme="minorHAnsi"/>
          <w:noProof/>
          <w:sz w:val="24"/>
          <w:szCs w:val="24"/>
          <w:lang w:val="en-US"/>
        </w:rPr>
        <w:t>'</w:t>
      </w:r>
      <w:r w:rsidRPr="00873A3A">
        <w:rPr>
          <w:rFonts w:eastAsia="Times New Roman" w:cstheme="minorHAnsi"/>
          <w:noProof/>
          <w:sz w:val="24"/>
          <w:szCs w:val="24"/>
          <w:lang w:val="en-US"/>
        </w:rPr>
        <w:t>s</w:t>
      </w:r>
      <w:r w:rsidRPr="001A16B0">
        <w:rPr>
          <w:rFonts w:eastAsia="Times New Roman" w:cstheme="minorHAnsi"/>
          <w:sz w:val="24"/>
          <w:szCs w:val="24"/>
          <w:lang w:val="en-US"/>
        </w:rPr>
        <w:t xml:space="preserve"> age as of December 31, 2018</w:t>
      </w:r>
    </w:p>
    <w:p w14:paraId="77E2F7AC" w14:textId="77777777" w:rsidR="00873A3A" w:rsidRDefault="00873A3A" w:rsidP="00873A3A">
      <w:pPr>
        <w:pStyle w:val="ListParagraph"/>
        <w:spacing w:after="0" w:line="240" w:lineRule="auto"/>
        <w:ind w:left="0"/>
        <w:rPr>
          <w:rFonts w:eastAsia="Times New Roman" w:cstheme="minorHAnsi"/>
          <w:sz w:val="24"/>
          <w:szCs w:val="24"/>
          <w:lang w:val="en-US"/>
        </w:rPr>
      </w:pPr>
    </w:p>
    <w:tbl>
      <w:tblPr>
        <w:tblW w:w="10709" w:type="dxa"/>
        <w:jc w:val="center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29"/>
        <w:gridCol w:w="1995"/>
        <w:gridCol w:w="1995"/>
        <w:gridCol w:w="1995"/>
        <w:gridCol w:w="1995"/>
      </w:tblGrid>
      <w:tr w:rsidR="00873A3A" w:rsidRPr="001A16B0" w14:paraId="00C54F37" w14:textId="77777777" w:rsidTr="00551E83">
        <w:trPr>
          <w:tblCellSpacing w:w="0" w:type="dxa"/>
          <w:jc w:val="center"/>
        </w:trPr>
        <w:tc>
          <w:tcPr>
            <w:tcW w:w="272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B8C0D2E" w14:textId="77777777" w:rsidR="00873A3A" w:rsidRPr="001A16B0" w:rsidRDefault="00873A3A" w:rsidP="00873A3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1A16B0"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  <w:t>Age (as of</w:t>
            </w:r>
            <w:r w:rsidRPr="001A16B0"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  <w:br/>
              <w:t>Dec 31)</w:t>
            </w:r>
          </w:p>
        </w:tc>
        <w:tc>
          <w:tcPr>
            <w:tcW w:w="19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6E28E2D" w14:textId="77777777" w:rsidR="00873A3A" w:rsidRPr="001A16B0" w:rsidRDefault="00873A3A" w:rsidP="00873A3A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 w:rsidRPr="001A16B0"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  <w:lang w:val="en-US"/>
              </w:rPr>
              <w:t>SNC Fees</w:t>
            </w:r>
          </w:p>
        </w:tc>
        <w:tc>
          <w:tcPr>
            <w:tcW w:w="19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C7546E9" w14:textId="77777777" w:rsidR="00873A3A" w:rsidRPr="001A16B0" w:rsidRDefault="00873A3A" w:rsidP="00873A3A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  <w:lang w:val="en-US"/>
              </w:rPr>
              <w:t xml:space="preserve">+ </w:t>
            </w:r>
            <w:r w:rsidRPr="001A16B0"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  <w:lang w:val="en-US"/>
              </w:rPr>
              <w:t xml:space="preserve">Swim Ontario Fees </w:t>
            </w:r>
          </w:p>
        </w:tc>
        <w:tc>
          <w:tcPr>
            <w:tcW w:w="19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A2E4E81" w14:textId="77777777" w:rsidR="00873A3A" w:rsidRPr="001A16B0" w:rsidRDefault="00873A3A" w:rsidP="00873A3A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  <w:lang w:val="en-US"/>
              </w:rPr>
              <w:t xml:space="preserve">+ </w:t>
            </w:r>
            <w:r w:rsidRPr="001A16B0"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  <w:lang w:val="en-US"/>
              </w:rPr>
              <w:t>HST</w:t>
            </w:r>
          </w:p>
        </w:tc>
        <w:tc>
          <w:tcPr>
            <w:tcW w:w="19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D86A06E" w14:textId="77777777" w:rsidR="00873A3A" w:rsidRPr="00CA0ECA" w:rsidRDefault="00873A3A" w:rsidP="00873A3A">
            <w:pPr>
              <w:spacing w:after="0" w:line="240" w:lineRule="auto"/>
              <w:rPr>
                <w:rFonts w:eastAsia="Times New Roman" w:cstheme="minorHAnsi"/>
                <w:b/>
                <w:sz w:val="24"/>
                <w:szCs w:val="24"/>
                <w:lang w:val="en-US"/>
              </w:rPr>
            </w:pPr>
            <w:r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  <w:t xml:space="preserve">= </w:t>
            </w:r>
            <w:r w:rsidRPr="00CA0ECA"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  <w:t xml:space="preserve">Total </w:t>
            </w:r>
            <w:r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  <w:t xml:space="preserve">SO/SC </w:t>
            </w:r>
            <w:r w:rsidRPr="00CA0ECA"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  <w:t xml:space="preserve">Fee </w:t>
            </w:r>
          </w:p>
        </w:tc>
      </w:tr>
      <w:tr w:rsidR="00873A3A" w:rsidRPr="001A16B0" w14:paraId="14F9D5CB" w14:textId="77777777" w:rsidTr="00551E83">
        <w:trPr>
          <w:tblCellSpacing w:w="0" w:type="dxa"/>
          <w:jc w:val="center"/>
        </w:trPr>
        <w:tc>
          <w:tcPr>
            <w:tcW w:w="272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C7CADC0" w14:textId="77777777" w:rsidR="00873A3A" w:rsidRPr="001A16B0" w:rsidRDefault="00873A3A" w:rsidP="00873A3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1A16B0"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  <w:t>Fundamental: 8 &amp; U</w:t>
            </w:r>
          </w:p>
        </w:tc>
        <w:tc>
          <w:tcPr>
            <w:tcW w:w="19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6225E24" w14:textId="77777777" w:rsidR="00873A3A" w:rsidRPr="001A16B0" w:rsidRDefault="00873A3A" w:rsidP="00873A3A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 w:rsidRPr="001A16B0"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  <w:t>$25.00</w:t>
            </w:r>
          </w:p>
        </w:tc>
        <w:tc>
          <w:tcPr>
            <w:tcW w:w="19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F8263AF" w14:textId="77777777" w:rsidR="00873A3A" w:rsidRPr="001A16B0" w:rsidRDefault="00873A3A" w:rsidP="00873A3A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 w:rsidRPr="001A16B0"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  <w:t>$60.00</w:t>
            </w:r>
          </w:p>
        </w:tc>
        <w:tc>
          <w:tcPr>
            <w:tcW w:w="19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836EF37" w14:textId="77777777" w:rsidR="00873A3A" w:rsidRPr="001A16B0" w:rsidRDefault="00873A3A" w:rsidP="00873A3A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 w:rsidRPr="001A16B0"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  <w:t>$7.80</w:t>
            </w:r>
          </w:p>
        </w:tc>
        <w:tc>
          <w:tcPr>
            <w:tcW w:w="19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E83E520" w14:textId="77777777" w:rsidR="00873A3A" w:rsidRPr="00CA0ECA" w:rsidRDefault="00873A3A" w:rsidP="00873A3A">
            <w:pPr>
              <w:spacing w:after="0" w:line="240" w:lineRule="auto"/>
              <w:rPr>
                <w:rFonts w:eastAsia="Times New Roman" w:cstheme="minorHAnsi"/>
                <w:b/>
                <w:sz w:val="24"/>
                <w:szCs w:val="24"/>
                <w:lang w:val="en-US"/>
              </w:rPr>
            </w:pPr>
            <w:r w:rsidRPr="00CA0ECA">
              <w:rPr>
                <w:rFonts w:eastAsia="Times New Roman" w:cstheme="minorHAnsi"/>
                <w:b/>
                <w:sz w:val="24"/>
                <w:szCs w:val="24"/>
                <w:lang w:val="en-US"/>
              </w:rPr>
              <w:t>$92.80</w:t>
            </w:r>
          </w:p>
        </w:tc>
      </w:tr>
      <w:tr w:rsidR="00873A3A" w:rsidRPr="001A16B0" w14:paraId="2291E87B" w14:textId="77777777" w:rsidTr="00551E83">
        <w:trPr>
          <w:tblCellSpacing w:w="0" w:type="dxa"/>
          <w:jc w:val="center"/>
        </w:trPr>
        <w:tc>
          <w:tcPr>
            <w:tcW w:w="272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F8B8611" w14:textId="77777777" w:rsidR="00873A3A" w:rsidRPr="001A16B0" w:rsidRDefault="00873A3A" w:rsidP="00873A3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1A16B0"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  <w:t xml:space="preserve">Skills: 9 &amp; 10 </w:t>
            </w:r>
          </w:p>
        </w:tc>
        <w:tc>
          <w:tcPr>
            <w:tcW w:w="19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6A3124B" w14:textId="77777777" w:rsidR="00873A3A" w:rsidRPr="001A16B0" w:rsidRDefault="00873A3A" w:rsidP="00873A3A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 w:rsidRPr="001A16B0"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  <w:t>$45.00</w:t>
            </w:r>
          </w:p>
        </w:tc>
        <w:tc>
          <w:tcPr>
            <w:tcW w:w="19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901921A" w14:textId="77777777" w:rsidR="00873A3A" w:rsidRPr="001A16B0" w:rsidRDefault="00873A3A" w:rsidP="00873A3A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 w:rsidRPr="001A16B0"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  <w:t>$60.00</w:t>
            </w:r>
          </w:p>
        </w:tc>
        <w:tc>
          <w:tcPr>
            <w:tcW w:w="19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C4EB488" w14:textId="77777777" w:rsidR="00873A3A" w:rsidRPr="001A16B0" w:rsidRDefault="00873A3A" w:rsidP="00873A3A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 w:rsidRPr="001A16B0"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  <w:t>$7.80</w:t>
            </w:r>
          </w:p>
        </w:tc>
        <w:tc>
          <w:tcPr>
            <w:tcW w:w="19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2708B04" w14:textId="77777777" w:rsidR="00873A3A" w:rsidRPr="00CA0ECA" w:rsidRDefault="00873A3A" w:rsidP="00873A3A">
            <w:pPr>
              <w:spacing w:after="0" w:line="240" w:lineRule="auto"/>
              <w:rPr>
                <w:rFonts w:eastAsia="Times New Roman" w:cstheme="minorHAnsi"/>
                <w:b/>
                <w:sz w:val="24"/>
                <w:szCs w:val="24"/>
                <w:lang w:val="en-US"/>
              </w:rPr>
            </w:pPr>
            <w:r w:rsidRPr="00CA0ECA">
              <w:rPr>
                <w:rFonts w:eastAsia="Times New Roman" w:cstheme="minorHAnsi"/>
                <w:b/>
                <w:sz w:val="24"/>
                <w:szCs w:val="24"/>
                <w:lang w:val="en-US"/>
              </w:rPr>
              <w:t>$112.80</w:t>
            </w:r>
          </w:p>
        </w:tc>
      </w:tr>
      <w:tr w:rsidR="00873A3A" w:rsidRPr="001A16B0" w14:paraId="4A494D56" w14:textId="77777777" w:rsidTr="00551E83">
        <w:trPr>
          <w:tblCellSpacing w:w="0" w:type="dxa"/>
          <w:jc w:val="center"/>
        </w:trPr>
        <w:tc>
          <w:tcPr>
            <w:tcW w:w="272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29069DC" w14:textId="77777777" w:rsidR="00873A3A" w:rsidRPr="001A16B0" w:rsidRDefault="00873A3A" w:rsidP="00873A3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1A16B0"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  <w:t xml:space="preserve">Developmental: 11-14 </w:t>
            </w:r>
          </w:p>
        </w:tc>
        <w:tc>
          <w:tcPr>
            <w:tcW w:w="19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939F916" w14:textId="77777777" w:rsidR="00873A3A" w:rsidRPr="001A16B0" w:rsidRDefault="00873A3A" w:rsidP="00873A3A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 w:rsidRPr="001A16B0"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  <w:t>$65.00</w:t>
            </w:r>
          </w:p>
        </w:tc>
        <w:tc>
          <w:tcPr>
            <w:tcW w:w="19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0158481" w14:textId="77777777" w:rsidR="00873A3A" w:rsidRPr="001A16B0" w:rsidRDefault="00873A3A" w:rsidP="00873A3A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 w:rsidRPr="001A16B0"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  <w:t>$60.00</w:t>
            </w:r>
          </w:p>
        </w:tc>
        <w:tc>
          <w:tcPr>
            <w:tcW w:w="19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4891598" w14:textId="77777777" w:rsidR="00873A3A" w:rsidRPr="001A16B0" w:rsidRDefault="00873A3A" w:rsidP="00873A3A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 w:rsidRPr="001A16B0"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  <w:t>$7.80</w:t>
            </w:r>
          </w:p>
        </w:tc>
        <w:tc>
          <w:tcPr>
            <w:tcW w:w="19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A0E1BB2" w14:textId="77777777" w:rsidR="00873A3A" w:rsidRPr="00CA0ECA" w:rsidRDefault="00873A3A" w:rsidP="00873A3A">
            <w:pPr>
              <w:spacing w:after="0" w:line="240" w:lineRule="auto"/>
              <w:rPr>
                <w:rFonts w:eastAsia="Times New Roman" w:cstheme="minorHAnsi"/>
                <w:b/>
                <w:sz w:val="24"/>
                <w:szCs w:val="24"/>
                <w:lang w:val="en-US"/>
              </w:rPr>
            </w:pPr>
            <w:r w:rsidRPr="00CA0ECA">
              <w:rPr>
                <w:rFonts w:eastAsia="Times New Roman" w:cstheme="minorHAnsi"/>
                <w:b/>
                <w:sz w:val="24"/>
                <w:szCs w:val="24"/>
                <w:lang w:val="en-US"/>
              </w:rPr>
              <w:t>$132.80</w:t>
            </w:r>
          </w:p>
        </w:tc>
      </w:tr>
      <w:tr w:rsidR="00873A3A" w:rsidRPr="001A16B0" w14:paraId="52A46115" w14:textId="77777777" w:rsidTr="00551E83">
        <w:trPr>
          <w:tblCellSpacing w:w="0" w:type="dxa"/>
          <w:jc w:val="center"/>
        </w:trPr>
        <w:tc>
          <w:tcPr>
            <w:tcW w:w="272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928B5A1" w14:textId="77777777" w:rsidR="00873A3A" w:rsidRPr="001A16B0" w:rsidRDefault="00873A3A" w:rsidP="00873A3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1A16B0"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  <w:t xml:space="preserve">Open: 15&amp;O </w:t>
            </w:r>
          </w:p>
        </w:tc>
        <w:tc>
          <w:tcPr>
            <w:tcW w:w="19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9CCD614" w14:textId="77777777" w:rsidR="00873A3A" w:rsidRPr="001A16B0" w:rsidRDefault="00873A3A" w:rsidP="00873A3A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 w:rsidRPr="001A16B0"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  <w:t>$85.00</w:t>
            </w:r>
          </w:p>
        </w:tc>
        <w:tc>
          <w:tcPr>
            <w:tcW w:w="19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23D8905" w14:textId="77777777" w:rsidR="00873A3A" w:rsidRPr="001A16B0" w:rsidRDefault="00873A3A" w:rsidP="00873A3A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 w:rsidRPr="001A16B0"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  <w:t>$60.00</w:t>
            </w:r>
          </w:p>
        </w:tc>
        <w:tc>
          <w:tcPr>
            <w:tcW w:w="19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DBE50CA" w14:textId="77777777" w:rsidR="00873A3A" w:rsidRPr="001A16B0" w:rsidRDefault="00873A3A" w:rsidP="00873A3A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 w:rsidRPr="001A16B0"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  <w:t>$7.80</w:t>
            </w:r>
          </w:p>
        </w:tc>
        <w:tc>
          <w:tcPr>
            <w:tcW w:w="19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92E5CA2" w14:textId="77777777" w:rsidR="00873A3A" w:rsidRPr="00CA0ECA" w:rsidRDefault="00873A3A" w:rsidP="00873A3A">
            <w:pPr>
              <w:spacing w:after="0" w:line="240" w:lineRule="auto"/>
              <w:rPr>
                <w:rFonts w:eastAsia="Times New Roman" w:cstheme="minorHAnsi"/>
                <w:b/>
                <w:sz w:val="24"/>
                <w:szCs w:val="24"/>
                <w:lang w:val="en-US"/>
              </w:rPr>
            </w:pPr>
            <w:r w:rsidRPr="00CA0ECA">
              <w:rPr>
                <w:rFonts w:eastAsia="Times New Roman" w:cstheme="minorHAnsi"/>
                <w:b/>
                <w:sz w:val="24"/>
                <w:szCs w:val="24"/>
                <w:lang w:val="en-US"/>
              </w:rPr>
              <w:t>$152.80</w:t>
            </w:r>
          </w:p>
        </w:tc>
      </w:tr>
      <w:tr w:rsidR="00873A3A" w:rsidRPr="001A16B0" w14:paraId="1F898F6C" w14:textId="77777777" w:rsidTr="00551E83">
        <w:trPr>
          <w:tblCellSpacing w:w="0" w:type="dxa"/>
          <w:jc w:val="center"/>
        </w:trPr>
        <w:tc>
          <w:tcPr>
            <w:tcW w:w="272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72D3F3E" w14:textId="77777777" w:rsidR="00873A3A" w:rsidRPr="001A16B0" w:rsidRDefault="00873A3A" w:rsidP="00873A3A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</w:pPr>
            <w:r w:rsidRPr="001A16B0"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  <w:t>Varsity</w:t>
            </w:r>
          </w:p>
        </w:tc>
        <w:tc>
          <w:tcPr>
            <w:tcW w:w="19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DDFF47A" w14:textId="77777777" w:rsidR="00873A3A" w:rsidRPr="001A16B0" w:rsidRDefault="00873A3A" w:rsidP="00873A3A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 w:rsidRPr="001A16B0"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  <w:t>$42.50</w:t>
            </w:r>
          </w:p>
        </w:tc>
        <w:tc>
          <w:tcPr>
            <w:tcW w:w="19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3B2ED0C" w14:textId="77777777" w:rsidR="00873A3A" w:rsidRPr="001A16B0" w:rsidRDefault="00873A3A" w:rsidP="00873A3A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 w:rsidRPr="001A16B0"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  <w:t>$6.00</w:t>
            </w:r>
          </w:p>
        </w:tc>
        <w:tc>
          <w:tcPr>
            <w:tcW w:w="19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23CC199" w14:textId="77777777" w:rsidR="00873A3A" w:rsidRPr="001A16B0" w:rsidRDefault="00873A3A" w:rsidP="00873A3A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 w:rsidRPr="001A16B0"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  <w:t>$0.78</w:t>
            </w:r>
          </w:p>
        </w:tc>
        <w:tc>
          <w:tcPr>
            <w:tcW w:w="19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FDBD510" w14:textId="77777777" w:rsidR="00873A3A" w:rsidRPr="00FC4C5E" w:rsidRDefault="00873A3A" w:rsidP="00873A3A">
            <w:pPr>
              <w:spacing w:after="0" w:line="240" w:lineRule="auto"/>
              <w:rPr>
                <w:rFonts w:eastAsia="Times New Roman" w:cstheme="minorHAnsi"/>
                <w:b/>
                <w:color w:val="FF0000"/>
                <w:sz w:val="24"/>
                <w:szCs w:val="24"/>
                <w:lang w:val="en-US"/>
              </w:rPr>
            </w:pPr>
            <w:r w:rsidRPr="00FC4C5E">
              <w:rPr>
                <w:rFonts w:eastAsia="Times New Roman" w:cstheme="minorHAnsi"/>
                <w:b/>
                <w:color w:val="000000" w:themeColor="text1"/>
                <w:sz w:val="24"/>
                <w:szCs w:val="24"/>
                <w:lang w:val="en-US"/>
              </w:rPr>
              <w:t>$49.28</w:t>
            </w:r>
          </w:p>
        </w:tc>
      </w:tr>
    </w:tbl>
    <w:p w14:paraId="484E8F13" w14:textId="11B22AAE" w:rsidR="00873A3A" w:rsidRDefault="00873A3A"/>
    <w:p w14:paraId="4803AEC3" w14:textId="5DCD0A48" w:rsidR="00873A3A" w:rsidRPr="00873A3A" w:rsidRDefault="001B0CAD" w:rsidP="00873A3A">
      <w:pPr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1E105489" wp14:editId="650D2256">
                <wp:simplePos x="0" y="0"/>
                <wp:positionH relativeFrom="column">
                  <wp:posOffset>5273280</wp:posOffset>
                </wp:positionH>
                <wp:positionV relativeFrom="paragraph">
                  <wp:posOffset>-277430</wp:posOffset>
                </wp:positionV>
                <wp:extent cx="891000" cy="1127880"/>
                <wp:effectExtent l="76200" t="133350" r="99695" b="148590"/>
                <wp:wrapNone/>
                <wp:docPr id="1" name="Ink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891000" cy="1127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63EF14" id="Ink 1" o:spid="_x0000_s1026" type="#_x0000_t75" style="position:absolute;margin-left:411pt;margin-top:-30.35pt;width:78.65pt;height:105.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">
                <v:imagedata r:id="rId12" o:title=""/>
                <o:lock v:ext="edit" rotation="t" aspectratio="f"/>
              </v:shape>
            </w:pict>
          </mc:Fallback>
        </mc:AlternateContent>
      </w:r>
      <w:r w:rsidR="00873A3A" w:rsidRPr="00873A3A">
        <w:rPr>
          <w:b/>
          <w:sz w:val="24"/>
          <w:szCs w:val="24"/>
        </w:rPr>
        <w:t>EXAMPLE</w:t>
      </w:r>
      <w:r>
        <w:rPr>
          <w:b/>
          <w:sz w:val="24"/>
          <w:szCs w:val="24"/>
        </w:rPr>
        <w:t xml:space="preserve"> USING Credit Card Processing</w:t>
      </w:r>
    </w:p>
    <w:p w14:paraId="50545318" w14:textId="2EC9FC51" w:rsidR="00873A3A" w:rsidRPr="00873A3A" w:rsidRDefault="001B0CAD" w:rsidP="00873A3A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15E17EC7" wp14:editId="4639F38E">
                <wp:simplePos x="0" y="0"/>
                <wp:positionH relativeFrom="column">
                  <wp:posOffset>5249520</wp:posOffset>
                </wp:positionH>
                <wp:positionV relativeFrom="paragraph">
                  <wp:posOffset>156150</wp:posOffset>
                </wp:positionV>
                <wp:extent cx="710280" cy="424440"/>
                <wp:effectExtent l="76200" t="152400" r="128270" b="147320"/>
                <wp:wrapNone/>
                <wp:docPr id="2" name="In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710280" cy="424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E0F8650" id="Ink 2" o:spid="_x0000_s1026" type="#_x0000_t75" style="position:absolute;margin-left:409.1pt;margin-top:3.8pt;width:64.45pt;height:50.4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">
                <v:imagedata r:id="rId14" o:title=""/>
                <o:lock v:ext="edit" rotation="t" aspectratio="f"/>
              </v:shape>
            </w:pict>
          </mc:Fallback>
        </mc:AlternateContent>
      </w:r>
      <w:r w:rsidR="00873A3A" w:rsidRPr="00873A3A">
        <w:rPr>
          <w:sz w:val="24"/>
          <w:szCs w:val="24"/>
        </w:rPr>
        <w:t xml:space="preserve">Credit </w:t>
      </w:r>
      <w:r w:rsidR="00873A3A" w:rsidRPr="00873A3A">
        <w:rPr>
          <w:noProof/>
          <w:sz w:val="24"/>
          <w:szCs w:val="24"/>
        </w:rPr>
        <w:t>Card</w:t>
      </w:r>
      <w:r w:rsidR="00873A3A" w:rsidRPr="00873A3A">
        <w:rPr>
          <w:sz w:val="24"/>
          <w:szCs w:val="24"/>
        </w:rPr>
        <w:t xml:space="preserve"> Processing Fees will be charged to the Club </w:t>
      </w:r>
      <w:proofErr w:type="gramStart"/>
      <w:r w:rsidR="00873A3A" w:rsidRPr="00873A3A">
        <w:rPr>
          <w:sz w:val="24"/>
          <w:szCs w:val="24"/>
        </w:rPr>
        <w:t>on a monthly basis</w:t>
      </w:r>
      <w:proofErr w:type="gramEnd"/>
      <w:r w:rsidR="00873A3A" w:rsidRPr="00873A3A">
        <w:rPr>
          <w:sz w:val="24"/>
          <w:szCs w:val="24"/>
        </w:rPr>
        <w:t xml:space="preserve">.  Swim Families will pay the </w:t>
      </w:r>
      <w:r w:rsidR="00873A3A">
        <w:rPr>
          <w:sz w:val="24"/>
          <w:szCs w:val="24"/>
        </w:rPr>
        <w:t xml:space="preserve">+ 3.75 </w:t>
      </w:r>
      <w:r w:rsidR="00873A3A" w:rsidRPr="00873A3A">
        <w:rPr>
          <w:sz w:val="24"/>
          <w:szCs w:val="24"/>
        </w:rPr>
        <w:t>CC Processing Fees on top of the regular fee.</w:t>
      </w:r>
    </w:p>
    <w:p w14:paraId="2476737E" w14:textId="77777777" w:rsidR="00873A3A" w:rsidRDefault="00873A3A" w:rsidP="00873A3A">
      <w:pPr>
        <w:pStyle w:val="ListParagraph"/>
        <w:spacing w:after="0" w:line="240" w:lineRule="auto"/>
        <w:ind w:left="0"/>
        <w:rPr>
          <w:rFonts w:eastAsia="Times New Roman" w:cstheme="minorHAnsi"/>
          <w:sz w:val="24"/>
          <w:szCs w:val="24"/>
          <w:lang w:val="en-US"/>
        </w:rPr>
      </w:pPr>
    </w:p>
    <w:tbl>
      <w:tblPr>
        <w:tblW w:w="7118" w:type="dxa"/>
        <w:jc w:val="center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29"/>
        <w:gridCol w:w="1995"/>
        <w:gridCol w:w="2394"/>
      </w:tblGrid>
      <w:tr w:rsidR="00873A3A" w:rsidRPr="001A16B0" w14:paraId="08B26720" w14:textId="77777777" w:rsidTr="0062462B">
        <w:trPr>
          <w:tblCellSpacing w:w="0" w:type="dxa"/>
          <w:jc w:val="center"/>
        </w:trPr>
        <w:tc>
          <w:tcPr>
            <w:tcW w:w="272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F397905" w14:textId="77777777" w:rsidR="00873A3A" w:rsidRPr="001A16B0" w:rsidRDefault="00873A3A" w:rsidP="00873A3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1A16B0"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  <w:t>Age (as of</w:t>
            </w:r>
            <w:r w:rsidRPr="001A16B0"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  <w:br/>
              <w:t>Dec 31)</w:t>
            </w:r>
          </w:p>
        </w:tc>
        <w:tc>
          <w:tcPr>
            <w:tcW w:w="19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23AB226" w14:textId="408B21A7" w:rsidR="00873A3A" w:rsidRPr="001A16B0" w:rsidRDefault="00873A3A" w:rsidP="00873A3A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  <w:t xml:space="preserve">= </w:t>
            </w:r>
            <w:r w:rsidRPr="00CA0ECA"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  <w:t xml:space="preserve">Total </w:t>
            </w:r>
            <w:r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  <w:t xml:space="preserve">SO/SC </w:t>
            </w:r>
            <w:r w:rsidRPr="00CA0ECA"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  <w:t xml:space="preserve">Fee </w:t>
            </w:r>
          </w:p>
        </w:tc>
        <w:tc>
          <w:tcPr>
            <w:tcW w:w="23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C000"/>
            <w:vAlign w:val="center"/>
          </w:tcPr>
          <w:p w14:paraId="79F0C37C" w14:textId="77777777" w:rsidR="00873A3A" w:rsidRPr="0062462B" w:rsidRDefault="00873A3A" w:rsidP="00873A3A">
            <w:pPr>
              <w:spacing w:after="0" w:line="240" w:lineRule="auto"/>
              <w:rPr>
                <w:rFonts w:eastAsia="Times New Roman" w:cstheme="minorHAnsi"/>
                <w:b/>
                <w:color w:val="000000" w:themeColor="text1"/>
                <w:sz w:val="24"/>
                <w:szCs w:val="24"/>
                <w:lang w:val="en-US"/>
              </w:rPr>
            </w:pPr>
            <w:r w:rsidRPr="0062462B">
              <w:rPr>
                <w:rFonts w:eastAsia="Times New Roman" w:cstheme="minorHAnsi"/>
                <w:b/>
                <w:color w:val="000000" w:themeColor="text1"/>
                <w:sz w:val="24"/>
                <w:szCs w:val="24"/>
                <w:lang w:val="en-US"/>
              </w:rPr>
              <w:t xml:space="preserve">If Paying by Credit Card </w:t>
            </w:r>
          </w:p>
          <w:p w14:paraId="0AE4A344" w14:textId="46D89AF8" w:rsidR="00873A3A" w:rsidRPr="0062462B" w:rsidRDefault="00873A3A" w:rsidP="00873A3A">
            <w:pPr>
              <w:spacing w:after="0" w:line="240" w:lineRule="auto"/>
              <w:rPr>
                <w:rFonts w:eastAsia="Times New Roman" w:cstheme="minorHAnsi"/>
                <w:b/>
                <w:color w:val="000000" w:themeColor="text1"/>
                <w:sz w:val="24"/>
                <w:szCs w:val="24"/>
                <w:lang w:val="en-US"/>
              </w:rPr>
            </w:pPr>
            <w:r w:rsidRPr="0062462B">
              <w:rPr>
                <w:rFonts w:eastAsia="Times New Roman" w:cstheme="minorHAnsi"/>
                <w:b/>
                <w:color w:val="000000" w:themeColor="text1"/>
                <w:sz w:val="24"/>
                <w:szCs w:val="24"/>
                <w:lang w:val="en-US"/>
              </w:rPr>
              <w:t>You will Pay + 3.75%</w:t>
            </w:r>
          </w:p>
        </w:tc>
      </w:tr>
      <w:tr w:rsidR="00873A3A" w:rsidRPr="001A16B0" w14:paraId="46FB990A" w14:textId="77777777" w:rsidTr="0062462B">
        <w:trPr>
          <w:tblCellSpacing w:w="0" w:type="dxa"/>
          <w:jc w:val="center"/>
        </w:trPr>
        <w:tc>
          <w:tcPr>
            <w:tcW w:w="272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F2ADBB7" w14:textId="77777777" w:rsidR="00873A3A" w:rsidRPr="001A16B0" w:rsidRDefault="00873A3A" w:rsidP="00873A3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1A16B0"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  <w:t>Fundamental: 8 &amp; U</w:t>
            </w:r>
          </w:p>
        </w:tc>
        <w:tc>
          <w:tcPr>
            <w:tcW w:w="19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673BC0F" w14:textId="3496E7B3" w:rsidR="00873A3A" w:rsidRPr="001A16B0" w:rsidRDefault="00873A3A" w:rsidP="00873A3A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 w:rsidRPr="00CA0ECA">
              <w:rPr>
                <w:rFonts w:eastAsia="Times New Roman" w:cstheme="minorHAnsi"/>
                <w:b/>
                <w:sz w:val="24"/>
                <w:szCs w:val="24"/>
                <w:lang w:val="en-US"/>
              </w:rPr>
              <w:t>$92.80</w:t>
            </w:r>
          </w:p>
        </w:tc>
        <w:tc>
          <w:tcPr>
            <w:tcW w:w="23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A3BD1F2" w14:textId="66A31680" w:rsidR="00873A3A" w:rsidRPr="001A16B0" w:rsidRDefault="0062462B" w:rsidP="00873A3A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  <w:t>$3.48</w:t>
            </w:r>
          </w:p>
        </w:tc>
      </w:tr>
      <w:tr w:rsidR="00873A3A" w:rsidRPr="001A16B0" w14:paraId="1D53FA32" w14:textId="77777777" w:rsidTr="0062462B">
        <w:trPr>
          <w:tblCellSpacing w:w="0" w:type="dxa"/>
          <w:jc w:val="center"/>
        </w:trPr>
        <w:tc>
          <w:tcPr>
            <w:tcW w:w="272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D2AE721" w14:textId="77777777" w:rsidR="00873A3A" w:rsidRPr="001A16B0" w:rsidRDefault="00873A3A" w:rsidP="00873A3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1A16B0"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  <w:t xml:space="preserve">Skills: 9 &amp; 10 </w:t>
            </w:r>
          </w:p>
        </w:tc>
        <w:tc>
          <w:tcPr>
            <w:tcW w:w="19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55349C7" w14:textId="1C438450" w:rsidR="00873A3A" w:rsidRPr="001A16B0" w:rsidRDefault="00873A3A" w:rsidP="00873A3A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 w:rsidRPr="00CA0ECA">
              <w:rPr>
                <w:rFonts w:eastAsia="Times New Roman" w:cstheme="minorHAnsi"/>
                <w:b/>
                <w:sz w:val="24"/>
                <w:szCs w:val="24"/>
                <w:lang w:val="en-US"/>
              </w:rPr>
              <w:t>$112.80</w:t>
            </w:r>
          </w:p>
        </w:tc>
        <w:tc>
          <w:tcPr>
            <w:tcW w:w="23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1F1B64E" w14:textId="081C24E7" w:rsidR="00873A3A" w:rsidRPr="001A16B0" w:rsidRDefault="0062462B" w:rsidP="00873A3A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  <w:t>$4.23</w:t>
            </w:r>
          </w:p>
        </w:tc>
      </w:tr>
      <w:tr w:rsidR="00873A3A" w:rsidRPr="001A16B0" w14:paraId="3F117EA3" w14:textId="77777777" w:rsidTr="0062462B">
        <w:trPr>
          <w:tblCellSpacing w:w="0" w:type="dxa"/>
          <w:jc w:val="center"/>
        </w:trPr>
        <w:tc>
          <w:tcPr>
            <w:tcW w:w="272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9B212ED" w14:textId="77777777" w:rsidR="00873A3A" w:rsidRPr="001A16B0" w:rsidRDefault="00873A3A" w:rsidP="00873A3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1A16B0"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  <w:t xml:space="preserve">Developmental: 11-14 </w:t>
            </w:r>
          </w:p>
        </w:tc>
        <w:tc>
          <w:tcPr>
            <w:tcW w:w="19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0B73EC9" w14:textId="6537B313" w:rsidR="00873A3A" w:rsidRPr="001A16B0" w:rsidRDefault="00873A3A" w:rsidP="00873A3A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 w:rsidRPr="00CA0ECA">
              <w:rPr>
                <w:rFonts w:eastAsia="Times New Roman" w:cstheme="minorHAnsi"/>
                <w:b/>
                <w:sz w:val="24"/>
                <w:szCs w:val="24"/>
                <w:lang w:val="en-US"/>
              </w:rPr>
              <w:t>$132.80</w:t>
            </w:r>
          </w:p>
        </w:tc>
        <w:tc>
          <w:tcPr>
            <w:tcW w:w="23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F8CE1DD" w14:textId="3D8CFD77" w:rsidR="00873A3A" w:rsidRPr="001A16B0" w:rsidRDefault="0062462B" w:rsidP="00873A3A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  <w:t>$4.98</w:t>
            </w:r>
          </w:p>
        </w:tc>
      </w:tr>
      <w:tr w:rsidR="00873A3A" w:rsidRPr="001A16B0" w14:paraId="6534F893" w14:textId="77777777" w:rsidTr="0062462B">
        <w:trPr>
          <w:tblCellSpacing w:w="0" w:type="dxa"/>
          <w:jc w:val="center"/>
        </w:trPr>
        <w:tc>
          <w:tcPr>
            <w:tcW w:w="272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D3412FA" w14:textId="77777777" w:rsidR="00873A3A" w:rsidRPr="001A16B0" w:rsidRDefault="00873A3A" w:rsidP="00873A3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1A16B0"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  <w:t xml:space="preserve">Open: 15&amp;O </w:t>
            </w:r>
          </w:p>
        </w:tc>
        <w:tc>
          <w:tcPr>
            <w:tcW w:w="19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1FDF51A" w14:textId="24DDBAB8" w:rsidR="00873A3A" w:rsidRPr="001A16B0" w:rsidRDefault="00873A3A" w:rsidP="00873A3A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 w:rsidRPr="00CA0ECA">
              <w:rPr>
                <w:rFonts w:eastAsia="Times New Roman" w:cstheme="minorHAnsi"/>
                <w:b/>
                <w:sz w:val="24"/>
                <w:szCs w:val="24"/>
                <w:lang w:val="en-US"/>
              </w:rPr>
              <w:t>$152.80</w:t>
            </w:r>
          </w:p>
        </w:tc>
        <w:tc>
          <w:tcPr>
            <w:tcW w:w="23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1C8B98A" w14:textId="66367556" w:rsidR="00873A3A" w:rsidRPr="001A16B0" w:rsidRDefault="0062462B" w:rsidP="00873A3A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  <w:t>$5.73</w:t>
            </w:r>
          </w:p>
        </w:tc>
      </w:tr>
      <w:tr w:rsidR="00873A3A" w:rsidRPr="001A16B0" w14:paraId="7A2E3AEF" w14:textId="77777777" w:rsidTr="0062462B">
        <w:trPr>
          <w:tblCellSpacing w:w="0" w:type="dxa"/>
          <w:jc w:val="center"/>
        </w:trPr>
        <w:tc>
          <w:tcPr>
            <w:tcW w:w="272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C31066E" w14:textId="77777777" w:rsidR="00873A3A" w:rsidRPr="001A16B0" w:rsidRDefault="00873A3A" w:rsidP="00873A3A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</w:pPr>
            <w:r w:rsidRPr="001A16B0"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  <w:t>Varsity</w:t>
            </w:r>
          </w:p>
        </w:tc>
        <w:tc>
          <w:tcPr>
            <w:tcW w:w="19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0DCC698" w14:textId="6950DE03" w:rsidR="00873A3A" w:rsidRPr="001A16B0" w:rsidRDefault="00873A3A" w:rsidP="00873A3A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 w:rsidRPr="00FC4C5E">
              <w:rPr>
                <w:rFonts w:eastAsia="Times New Roman" w:cstheme="minorHAnsi"/>
                <w:b/>
                <w:color w:val="000000" w:themeColor="text1"/>
                <w:sz w:val="24"/>
                <w:szCs w:val="24"/>
                <w:lang w:val="en-US"/>
              </w:rPr>
              <w:t>$49.28</w:t>
            </w:r>
          </w:p>
        </w:tc>
        <w:tc>
          <w:tcPr>
            <w:tcW w:w="239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FD07A6F" w14:textId="4ACEDEC5" w:rsidR="00873A3A" w:rsidRPr="001A16B0" w:rsidRDefault="0062462B" w:rsidP="00873A3A">
            <w:pPr>
              <w:spacing w:after="0" w:line="240" w:lineRule="auto"/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eastAsia="Times New Roman" w:cstheme="minorHAnsi"/>
                <w:color w:val="000000" w:themeColor="text1"/>
                <w:sz w:val="24"/>
                <w:szCs w:val="24"/>
                <w:lang w:val="en-US"/>
              </w:rPr>
              <w:t>$1.85</w:t>
            </w:r>
          </w:p>
        </w:tc>
      </w:tr>
    </w:tbl>
    <w:p w14:paraId="28285EC9" w14:textId="77777777" w:rsidR="0062462B" w:rsidRDefault="0062462B"/>
    <w:p w14:paraId="5EA41807" w14:textId="085E63D4" w:rsidR="0062462B" w:rsidRPr="0062462B" w:rsidRDefault="0062462B">
      <w:pPr>
        <w:rPr>
          <w:b/>
          <w:sz w:val="32"/>
          <w:szCs w:val="32"/>
        </w:rPr>
      </w:pPr>
      <w:r w:rsidRPr="0062462B">
        <w:rPr>
          <w:b/>
          <w:sz w:val="32"/>
          <w:szCs w:val="32"/>
        </w:rPr>
        <w:t>Swim Meet Fees</w:t>
      </w:r>
    </w:p>
    <w:p w14:paraId="54F64FC0" w14:textId="5EBE92D6" w:rsidR="0062462B" w:rsidRPr="0062462B" w:rsidRDefault="0062462B">
      <w:pPr>
        <w:rPr>
          <w:sz w:val="24"/>
          <w:szCs w:val="24"/>
        </w:rPr>
      </w:pPr>
      <w:r w:rsidRPr="0062462B">
        <w:rPr>
          <w:sz w:val="24"/>
          <w:szCs w:val="24"/>
        </w:rPr>
        <w:t xml:space="preserve">If you decide to use your credit card to pay all your fees. This will also include Swim Meet Fees.  Swim Meet Fees depend on the </w:t>
      </w:r>
      <w:r w:rsidR="001B0CAD">
        <w:rPr>
          <w:sz w:val="24"/>
          <w:szCs w:val="24"/>
        </w:rPr>
        <w:t xml:space="preserve">individual </w:t>
      </w:r>
      <w:r w:rsidRPr="0062462B">
        <w:rPr>
          <w:sz w:val="24"/>
          <w:szCs w:val="24"/>
        </w:rPr>
        <w:t>Swim Meet</w:t>
      </w:r>
      <w:r w:rsidR="001B0CAD">
        <w:rPr>
          <w:sz w:val="24"/>
          <w:szCs w:val="24"/>
        </w:rPr>
        <w:t xml:space="preserve"> and range in price from $8.00 - $15.00 per event and occasionally include a SPLASH/Admin Fee</w:t>
      </w:r>
      <w:r w:rsidRPr="0062462B">
        <w:rPr>
          <w:sz w:val="24"/>
          <w:szCs w:val="24"/>
        </w:rPr>
        <w:t>.</w:t>
      </w:r>
    </w:p>
    <w:p w14:paraId="18FA6DD9" w14:textId="77777777" w:rsidR="001B0CAD" w:rsidRDefault="0062462B">
      <w:pPr>
        <w:rPr>
          <w:b/>
          <w:noProof/>
          <w:sz w:val="24"/>
          <w:szCs w:val="24"/>
        </w:rPr>
      </w:pPr>
      <w:r w:rsidRPr="0062462B">
        <w:rPr>
          <w:b/>
          <w:noProof/>
          <w:sz w:val="24"/>
          <w:szCs w:val="24"/>
        </w:rPr>
        <w:t>EXAMPLE</w:t>
      </w:r>
      <w:r w:rsidR="001B0CAD">
        <w:rPr>
          <w:b/>
          <w:noProof/>
          <w:sz w:val="24"/>
          <w:szCs w:val="24"/>
        </w:rPr>
        <w:t xml:space="preserve"> USING Credit Card Processing</w:t>
      </w:r>
    </w:p>
    <w:p w14:paraId="35253927" w14:textId="6A3AE8E4" w:rsidR="0062462B" w:rsidRPr="0062462B" w:rsidRDefault="0062462B">
      <w:pPr>
        <w:rPr>
          <w:b/>
          <w:sz w:val="24"/>
          <w:szCs w:val="24"/>
        </w:rPr>
      </w:pPr>
      <w:r w:rsidRPr="0062462B">
        <w:rPr>
          <w:b/>
          <w:sz w:val="24"/>
          <w:szCs w:val="24"/>
        </w:rPr>
        <w:t>EBSC Fall Home Meet</w:t>
      </w:r>
    </w:p>
    <w:p w14:paraId="2A3129C2" w14:textId="4844F722" w:rsidR="0062462B" w:rsidRDefault="0062462B">
      <w:pPr>
        <w:rPr>
          <w:sz w:val="24"/>
          <w:szCs w:val="24"/>
        </w:rPr>
      </w:pPr>
      <w:r w:rsidRPr="0062462B">
        <w:rPr>
          <w:sz w:val="24"/>
          <w:szCs w:val="24"/>
        </w:rPr>
        <w:t xml:space="preserve">Entry Fee Per Event: </w:t>
      </w:r>
      <w:r>
        <w:rPr>
          <w:sz w:val="24"/>
          <w:szCs w:val="24"/>
        </w:rPr>
        <w:tab/>
      </w:r>
      <w:r w:rsidRPr="0062462B">
        <w:rPr>
          <w:sz w:val="24"/>
          <w:szCs w:val="24"/>
        </w:rPr>
        <w:t>$8.50</w:t>
      </w:r>
      <w:r>
        <w:rPr>
          <w:sz w:val="24"/>
          <w:szCs w:val="24"/>
        </w:rPr>
        <w:t xml:space="preserve"> per Event</w:t>
      </w:r>
    </w:p>
    <w:p w14:paraId="0D4E9928" w14:textId="74A1F8C8" w:rsidR="0062462B" w:rsidRDefault="0062462B">
      <w:pPr>
        <w:rPr>
          <w:noProof/>
          <w:sz w:val="24"/>
          <w:szCs w:val="24"/>
        </w:rPr>
      </w:pPr>
      <w:r>
        <w:rPr>
          <w:sz w:val="24"/>
          <w:szCs w:val="24"/>
        </w:rPr>
        <w:t>Admin Fee: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$5.00 per Swim M</w:t>
      </w:r>
      <w:r w:rsidRPr="0062462B">
        <w:rPr>
          <w:noProof/>
          <w:sz w:val="24"/>
          <w:szCs w:val="24"/>
        </w:rPr>
        <w:t>eet</w:t>
      </w:r>
    </w:p>
    <w:p w14:paraId="3EA12B20" w14:textId="5D10F7A1" w:rsidR="0062462B" w:rsidRDefault="0062462B">
      <w:pPr>
        <w:rPr>
          <w:sz w:val="24"/>
          <w:szCs w:val="24"/>
        </w:rPr>
      </w:pPr>
      <w:r>
        <w:rPr>
          <w:sz w:val="24"/>
          <w:szCs w:val="24"/>
        </w:rPr>
        <w:t>My Swimmer is registered for 6 events.</w:t>
      </w:r>
    </w:p>
    <w:p w14:paraId="7A7288E5" w14:textId="712D4EFD" w:rsidR="0062462B" w:rsidRDefault="0062462B">
      <w:pPr>
        <w:rPr>
          <w:sz w:val="24"/>
          <w:szCs w:val="24"/>
        </w:rPr>
      </w:pPr>
      <w:r>
        <w:rPr>
          <w:sz w:val="24"/>
          <w:szCs w:val="24"/>
        </w:rPr>
        <w:t>My Bill is $8.50 x 6 Events = $51.00 + $5.00 Admin Fee = $56.00 + Credit Card Processing Fee $2.10</w:t>
      </w:r>
    </w:p>
    <w:p w14:paraId="680C49A6" w14:textId="3DEBF8D0" w:rsidR="0062462B" w:rsidRDefault="0062462B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My </w:t>
      </w:r>
      <w:r w:rsidRPr="0062462B">
        <w:rPr>
          <w:b/>
          <w:sz w:val="24"/>
          <w:szCs w:val="24"/>
        </w:rPr>
        <w:t>Meet Fees Total = $58.10</w:t>
      </w:r>
      <w:r>
        <w:rPr>
          <w:b/>
          <w:sz w:val="24"/>
          <w:szCs w:val="24"/>
        </w:rPr>
        <w:t xml:space="preserve"> for this Meet</w:t>
      </w:r>
    </w:p>
    <w:p w14:paraId="5D5A7ED1" w14:textId="3D215A39" w:rsidR="0062462B" w:rsidRDefault="0062462B"/>
    <w:p w14:paraId="438F1CB1" w14:textId="65D487D4" w:rsidR="00493ECE" w:rsidRPr="00493ECE" w:rsidRDefault="00493ECE" w:rsidP="00493ECE">
      <w:pPr>
        <w:jc w:val="center"/>
        <w:rPr>
          <w:b/>
          <w:noProof/>
          <w:sz w:val="24"/>
          <w:szCs w:val="24"/>
        </w:rPr>
      </w:pPr>
      <w:r>
        <w:rPr>
          <w:b/>
          <w:noProof/>
          <w:sz w:val="24"/>
          <w:szCs w:val="24"/>
        </w:rPr>
        <w:t>Please also Note that EBSC picks up the tab for Relay Entries, Provincial and National Level Events!</w:t>
      </w:r>
      <w:bookmarkStart w:id="0" w:name="_GoBack"/>
      <w:bookmarkEnd w:id="0"/>
    </w:p>
    <w:sectPr w:rsidR="00493ECE" w:rsidRPr="00493ECE" w:rsidSect="00873A3A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9F3279"/>
    <w:multiLevelType w:val="hybridMultilevel"/>
    <w:tmpl w:val="22D80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6258DE"/>
    <w:multiLevelType w:val="hybridMultilevel"/>
    <w:tmpl w:val="EBEA3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3NDSwNDY3MDQ2MTRQ0lEKTi0uzszPAykwrAUAR6r4kywAAAA="/>
  </w:docVars>
  <w:rsids>
    <w:rsidRoot w:val="00873A3A"/>
    <w:rsid w:val="0005441E"/>
    <w:rsid w:val="001B0CAD"/>
    <w:rsid w:val="002D07F4"/>
    <w:rsid w:val="00493ECE"/>
    <w:rsid w:val="0062462B"/>
    <w:rsid w:val="00873A3A"/>
    <w:rsid w:val="008E3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B40A2E"/>
  <w15:chartTrackingRefBased/>
  <w15:docId w15:val="{DD128743-9BDC-4158-8FE8-8135EE9133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73A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3A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customXml" Target="ink/ink5.xml"/><Relationship Id="rId3" Type="http://schemas.openxmlformats.org/officeDocument/2006/relationships/settings" Target="settings.xml"/><Relationship Id="rId7" Type="http://schemas.openxmlformats.org/officeDocument/2006/relationships/customXml" Target="ink/ink2.xm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customXml" Target="ink/ink4.xml"/><Relationship Id="rId5" Type="http://schemas.openxmlformats.org/officeDocument/2006/relationships/customXml" Target="ink/ink1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customXml" Target="ink/ink3.xml"/><Relationship Id="rId14" Type="http://schemas.openxmlformats.org/officeDocument/2006/relationships/image" Target="media/image5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8-08-02T19:46:30.118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3,'0'0,"0"0,0-1,0 1,1 0,-1 0,0 0,0 0,0 0,0-1,1 1,-1 0,0 0,0 0,0 0,1 0,-1 0,0 0,0 0,0 0,1 0,-1 0,0 0,0 0,0 0,1 0,-1 0,0 0,0 0,0 0,1 0,-1 0,0 0,0 0,0 0,1 0,-1 0,0 0,0 0,0 1,1-1,-1 0,0 0,0 0,0 0,0 1,0-1,0 0,1 0,-1 0,0 0,0 1,0-1,0 0,14 13,4 6,-1 1,-1 1,-1 0,-1 1,2 6,59 124,-8-15,142 221,-161-285,4-3,2-1,48 44,-14-29,3-4,3-3,4-5,3-5,28 11,16 6,-4 6,-4 6,16 23,-44-27,547 435,-314-268,-64-47,-205-157,269 186,-256-184,-2 4,-3 4,-2 3,11 19,-54-46,-1 2,-3 2,8 15,44 61,-81-117,36 46,-3 1,24 44,-16-13,22 45,6-4,9 1,-46-69,26 54,-28-48,22 30,-36-64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8-08-02T19:46:34.097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0,'2'30,"1"1,2-1,1 0,8 24,5 22,-10-31,8 30,-4 0,-3 1,0 58,-12 328,2-416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8-08-02T19:46:32.223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2184 0,'1'17,"1"-1,0 1,2-1,4 16,4 17,-5-15,-2 1,-2 0,-1 0,-2 1,-1-1,-3 13,-49 361,48-358,2-23,0 0,-5 14,5-33,0 1,0-1,-1 1,0-1,0 0,-1-1,-1 1,-5 7,8-13,-1 1,1-1,0 0,-1 0,0 0,0-1,0 1,0-1,0 0,0 0,-1 0,1-1,-1 1,1-1,-1 0,1-1,-1 1,0-1,1 0,-5 0,-10-2,0 0,-1-1,1-1,-8-3,17 4,-194-57,-53-30,40 12,169 64,-2 1,0 2,0 3,-46-2,-203 6,6 0,260 0,1-2,0-1,0-1,-13-7,6 3,0 1,-14-1,18 7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8-08-02T19:46:20.176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2475 12,'0'0,"0"-1,0 1,0-1,0 1,0-1,0 1,0-1,0 1,0-1,0 1,0 0,-1-1,1 1,0-1,0 1,0-1,-1 1,1 0,0-1,-1 1,1 0,0-1,-1 1,1 0,0-1,-1 1,1 0,0 0,-1 0,1-1,-1 1,-16 2,-15 17,-3 10,2 3,1 0,1 2,-17 25,3-4,-333 416,23-26,-263 352,599-771,-234 349,236-348,-120 169,-75 76,41-56,137-171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8-08-02T19:46:22.597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0,'0'2,"-1"0,1 0,0 0,0 0,0 0,0 0,1 0,-1 0,0 0,1 0,0 0,-1 0,1-1,0 1,0 1,1 4,10 47,-2 1,-3 1,-2 3,2 19,5 7,12 42,6 31,-3 31,-22-88,-4-61,1 1,4 8,-6-47,0 0,0 0,0 0,1 0,-1 0,1 0,0 0,-1 0,1 0,0 0,0 0,0-1,0 1,1 0,-1-1,0 1,1-1,-1 1,1-1,-1 0,1 1,0-1,0 0,-1 0,1 0,0-1,0 1,0 0,0-1,0 1,0-1,0 0,0 1,0-1,0 0,0 0,0 0,0-1,0 1,2-1,9-2,-1-1,1 0,0-1,-1 0,0-1,0-1,1 0,118-64,24-24,8-5,-74 48,243-135,-271 155,409-196,-321 174,-95 35,-1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435</Words>
  <Characters>248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ine Partridge</dc:creator>
  <cp:keywords/>
  <dc:description/>
  <cp:lastModifiedBy>Nadine Partridge</cp:lastModifiedBy>
  <cp:revision>3</cp:revision>
  <dcterms:created xsi:type="dcterms:W3CDTF">2018-08-02T19:18:00Z</dcterms:created>
  <dcterms:modified xsi:type="dcterms:W3CDTF">2018-08-02T19:47:00Z</dcterms:modified>
</cp:coreProperties>
</file>